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96"/>
        <w:gridCol w:w="11381"/>
        <w:gridCol w:w="1688"/>
      </w:tblGrid>
      <w:tr w:rsidR="001B0126" w14:paraId="4194B684" w14:textId="77777777" w:rsidTr="001B0126">
        <w:tc>
          <w:tcPr>
            <w:tcW w:w="13565" w:type="dxa"/>
            <w:gridSpan w:val="3"/>
            <w:shd w:val="clear" w:color="auto" w:fill="FFFFFF" w:themeFill="background1"/>
          </w:tcPr>
          <w:p w14:paraId="5902200F" w14:textId="00B706C1" w:rsidR="001B0126" w:rsidRPr="003152E5" w:rsidRDefault="001B0126" w:rsidP="0001423A">
            <w:pPr>
              <w:shd w:val="clear" w:color="auto" w:fill="8DB3E2" w:themeFill="text2" w:themeFillTint="66"/>
              <w:rPr>
                <w:b/>
              </w:rPr>
            </w:pPr>
          </w:p>
        </w:tc>
      </w:tr>
      <w:tr w:rsidR="0079631E" w14:paraId="04CD128C" w14:textId="77777777" w:rsidTr="001B0126">
        <w:tc>
          <w:tcPr>
            <w:tcW w:w="13565" w:type="dxa"/>
            <w:gridSpan w:val="3"/>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BD0A2C">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w:t>
            </w:r>
            <w:proofErr w:type="gramStart"/>
            <w:r w:rsidRPr="00D359A5">
              <w:t>each individual</w:t>
            </w:r>
            <w:proofErr w:type="gramEnd"/>
            <w:r w:rsidRPr="00D359A5">
              <w:t xml:space="preserve">: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shd w:val="clear" w:color="auto" w:fill="auto"/>
          </w:tcPr>
          <w:p w14:paraId="0DE8082F" w14:textId="77777777" w:rsidR="003913E8" w:rsidRDefault="003913E8" w:rsidP="007659FA"/>
        </w:tc>
        <w:tc>
          <w:tcPr>
            <w:tcW w:w="11379" w:type="dxa"/>
            <w:shd w:val="clear" w:color="auto" w:fill="auto"/>
          </w:tcPr>
          <w:p w14:paraId="3F401354" w14:textId="77777777" w:rsidR="003913E8" w:rsidRDefault="003913E8" w:rsidP="00D359A5">
            <w:r>
              <w:t>ANSWER:</w:t>
            </w:r>
            <w:r w:rsidR="00A45DBD">
              <w:t xml:space="preserve"> </w:t>
            </w:r>
          </w:p>
          <w:p w14:paraId="5CDB4069" w14:textId="77777777" w:rsidR="000F5A57" w:rsidRPr="000F5A57" w:rsidRDefault="000F5A57" w:rsidP="000F5A57"/>
          <w:p w14:paraId="3DF49E39" w14:textId="77777777" w:rsidR="000F5A57" w:rsidRDefault="000F5A57" w:rsidP="000F5A57"/>
          <w:p w14:paraId="198EA893" w14:textId="6C66B663" w:rsidR="000F5A57" w:rsidRPr="000F5A57" w:rsidRDefault="000F5A57" w:rsidP="000F5A57">
            <w:pPr>
              <w:tabs>
                <w:tab w:val="left" w:pos="1260"/>
              </w:tabs>
            </w:pPr>
            <w:r>
              <w:tab/>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14805FAD"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r w:rsidR="00CA1295" w:rsidRPr="00D359A5">
              <w:t>right-hand</w:t>
            </w:r>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50502F" w14:paraId="7A7842E6" w14:textId="77777777" w:rsidTr="0050502F">
        <w:tc>
          <w:tcPr>
            <w:tcW w:w="0" w:type="auto"/>
            <w:shd w:val="clear" w:color="auto" w:fill="EEECE1" w:themeFill="background2"/>
          </w:tcPr>
          <w:p w14:paraId="3CB950FE" w14:textId="39CF06DB" w:rsidR="0050502F" w:rsidRDefault="0050502F" w:rsidP="00D04845">
            <w:r>
              <w:lastRenderedPageBreak/>
              <w:t>k</w:t>
            </w:r>
          </w:p>
        </w:tc>
        <w:tc>
          <w:tcPr>
            <w:tcW w:w="11379" w:type="dxa"/>
            <w:shd w:val="clear" w:color="auto" w:fill="EEECE1" w:themeFill="background2"/>
          </w:tcPr>
          <w:p w14:paraId="0C5B64BB" w14:textId="77777777" w:rsidR="0050502F" w:rsidRDefault="0050502F" w:rsidP="0050502F">
            <w:pPr>
              <w:spacing w:after="60"/>
              <w:ind w:left="66"/>
              <w:rPr>
                <w:rFonts w:eastAsia="Times New Roman" w:cs="Arial"/>
              </w:rPr>
            </w:pPr>
            <w:r>
              <w:rPr>
                <w:rFonts w:eastAsia="Times New Roman" w:cs="Arial"/>
              </w:rPr>
              <w:t xml:space="preserve">Please write the region or regions your firm can provide services, and if necessary, please list any counties where your firm is unable to provide coverage. </w:t>
            </w:r>
          </w:p>
          <w:p w14:paraId="29341C9F" w14:textId="77777777" w:rsidR="0050502F" w:rsidRDefault="0050502F" w:rsidP="0050502F">
            <w:pPr>
              <w:spacing w:after="60"/>
              <w:ind w:left="66"/>
              <w:rPr>
                <w:rFonts w:eastAsia="Times New Roman" w:cs="Arial"/>
              </w:rPr>
            </w:pPr>
          </w:p>
          <w:p w14:paraId="4F3ACC90" w14:textId="77777777" w:rsidR="0050502F" w:rsidRDefault="0050502F" w:rsidP="0050502F">
            <w:pPr>
              <w:spacing w:after="60"/>
              <w:ind w:left="2186" w:hanging="2070"/>
              <w:rPr>
                <w:rFonts w:eastAsia="Times New Roman" w:cs="Arial"/>
              </w:rPr>
            </w:pPr>
            <w:r>
              <w:rPr>
                <w:rFonts w:eastAsia="Times New Roman" w:cs="Arial"/>
              </w:rPr>
              <w:t xml:space="preserve">Region 1 – </w:t>
            </w:r>
            <w:r w:rsidRPr="00894F7D">
              <w:rPr>
                <w:rFonts w:eastAsia="Times New Roman" w:cs="Arial"/>
                <w:i/>
                <w:iCs/>
              </w:rPr>
              <w:t>Counties</w:t>
            </w:r>
            <w:r>
              <w:rPr>
                <w:rFonts w:eastAsia="Times New Roman" w:cs="Arial"/>
              </w:rPr>
              <w:t>: Klickitat, Yakima, Kittitas, Chelan, Okanogan, Douglas, Grant, Benton, Franklin, Walla Walla, Columbia, Garfield, Asotin, Adams, Whitman, Spokane, Lincoln, Ferry, Stevens, Pend Oreille</w:t>
            </w:r>
          </w:p>
          <w:p w14:paraId="1DC6911F" w14:textId="77777777" w:rsidR="0050502F" w:rsidRDefault="0050502F" w:rsidP="0050502F">
            <w:pPr>
              <w:spacing w:after="60"/>
              <w:ind w:left="2186" w:hanging="2070"/>
              <w:rPr>
                <w:rFonts w:eastAsia="Times New Roman" w:cs="Arial"/>
              </w:rPr>
            </w:pPr>
            <w:r>
              <w:rPr>
                <w:rFonts w:eastAsia="Times New Roman" w:cs="Arial"/>
              </w:rPr>
              <w:t xml:space="preserve">Region 2 – </w:t>
            </w:r>
            <w:r w:rsidRPr="00894F7D">
              <w:rPr>
                <w:rFonts w:eastAsia="Times New Roman" w:cs="Arial"/>
                <w:i/>
                <w:iCs/>
              </w:rPr>
              <w:t>Counties</w:t>
            </w:r>
            <w:r>
              <w:rPr>
                <w:rFonts w:eastAsia="Times New Roman" w:cs="Arial"/>
              </w:rPr>
              <w:t>: Whatcom, Skagit, Snohomish, King</w:t>
            </w:r>
          </w:p>
          <w:p w14:paraId="65BA1FCF" w14:textId="77777777" w:rsidR="0050502F" w:rsidRDefault="0050502F" w:rsidP="0050502F">
            <w:pPr>
              <w:spacing w:after="60"/>
              <w:ind w:left="2186" w:hanging="2070"/>
              <w:rPr>
                <w:rFonts w:eastAsia="Times New Roman" w:cs="Arial"/>
              </w:rPr>
            </w:pPr>
            <w:r>
              <w:rPr>
                <w:rFonts w:eastAsia="Times New Roman" w:cs="Arial"/>
              </w:rPr>
              <w:t xml:space="preserve">Region 3 – </w:t>
            </w:r>
            <w:r w:rsidRPr="00894F7D">
              <w:rPr>
                <w:rFonts w:eastAsia="Times New Roman" w:cs="Arial"/>
                <w:i/>
                <w:iCs/>
              </w:rPr>
              <w:t>Counties</w:t>
            </w:r>
            <w:r>
              <w:rPr>
                <w:rFonts w:eastAsia="Times New Roman" w:cs="Arial"/>
              </w:rPr>
              <w:t>: Clallam, Jefferson, Grays Harbor, Mason, Kitsap, Pierce, Thurston, Pacific, Lewis, Wahkiakum, Cowlitz, Clark, Skamania</w:t>
            </w:r>
          </w:p>
          <w:p w14:paraId="2C64ED9A" w14:textId="77777777" w:rsidR="0050502F" w:rsidRDefault="0050502F" w:rsidP="00662416"/>
        </w:tc>
        <w:tc>
          <w:tcPr>
            <w:tcW w:w="1690" w:type="dxa"/>
          </w:tcPr>
          <w:p w14:paraId="36FBF1CE" w14:textId="35046C9F" w:rsidR="0050502F" w:rsidRDefault="0050502F" w:rsidP="004A3863">
            <w:r>
              <w:t>NOT SCORED</w:t>
            </w:r>
          </w:p>
        </w:tc>
      </w:tr>
      <w:tr w:rsidR="0050502F" w14:paraId="3DB7F50C" w14:textId="77777777" w:rsidTr="00AF4169">
        <w:tc>
          <w:tcPr>
            <w:tcW w:w="0" w:type="auto"/>
          </w:tcPr>
          <w:p w14:paraId="72AB744D" w14:textId="77777777" w:rsidR="0050502F" w:rsidRDefault="0050502F" w:rsidP="00D04845"/>
        </w:tc>
        <w:tc>
          <w:tcPr>
            <w:tcW w:w="11379" w:type="dxa"/>
          </w:tcPr>
          <w:p w14:paraId="3699ACD4" w14:textId="355D53B7" w:rsidR="0050502F" w:rsidRDefault="0050502F" w:rsidP="00662416">
            <w:r>
              <w:t>ANSWER</w:t>
            </w:r>
          </w:p>
        </w:tc>
        <w:tc>
          <w:tcPr>
            <w:tcW w:w="1690" w:type="dxa"/>
          </w:tcPr>
          <w:p w14:paraId="4088086C" w14:textId="77777777" w:rsidR="0050502F" w:rsidRDefault="0050502F" w:rsidP="004A3863"/>
        </w:tc>
      </w:tr>
      <w:tr w:rsidR="0050502F" w14:paraId="7E070E1D" w14:textId="77777777" w:rsidTr="0050502F">
        <w:tc>
          <w:tcPr>
            <w:tcW w:w="0" w:type="auto"/>
            <w:shd w:val="clear" w:color="auto" w:fill="EEECE1" w:themeFill="background2"/>
          </w:tcPr>
          <w:p w14:paraId="5F219440" w14:textId="5F7B273C" w:rsidR="0050502F" w:rsidRDefault="0050502F" w:rsidP="00D04845">
            <w:r>
              <w:t>j</w:t>
            </w:r>
          </w:p>
        </w:tc>
        <w:tc>
          <w:tcPr>
            <w:tcW w:w="11379" w:type="dxa"/>
            <w:shd w:val="clear" w:color="auto" w:fill="EEECE1" w:themeFill="background2"/>
          </w:tcPr>
          <w:p w14:paraId="26414FB1" w14:textId="311863BC" w:rsidR="0050502F" w:rsidRDefault="0050502F" w:rsidP="00662416">
            <w:r w:rsidRPr="000D6353">
              <w:rPr>
                <w:rFonts w:eastAsia="Times New Roman" w:cs="Arial"/>
              </w:rPr>
              <w:t>As a separate attachment, please provide your firm’s internal protocol for investigating and reporting an alleged violation by an Interpreter of RID’s Code of Professional Conduct.</w:t>
            </w:r>
          </w:p>
        </w:tc>
        <w:tc>
          <w:tcPr>
            <w:tcW w:w="1690" w:type="dxa"/>
          </w:tcPr>
          <w:p w14:paraId="329AF71E" w14:textId="7DCA3112" w:rsidR="0050502F" w:rsidRDefault="0050502F" w:rsidP="004A3863">
            <w:r>
              <w:t>NOT SCORED</w:t>
            </w:r>
          </w:p>
        </w:tc>
      </w:tr>
      <w:tr w:rsidR="0050502F" w14:paraId="6856A815" w14:textId="77777777" w:rsidTr="00AF4169">
        <w:tc>
          <w:tcPr>
            <w:tcW w:w="0" w:type="auto"/>
          </w:tcPr>
          <w:p w14:paraId="6FB57507" w14:textId="77777777" w:rsidR="0050502F" w:rsidRDefault="0050502F" w:rsidP="00D04845"/>
        </w:tc>
        <w:tc>
          <w:tcPr>
            <w:tcW w:w="11379" w:type="dxa"/>
          </w:tcPr>
          <w:p w14:paraId="1F578F8C" w14:textId="22C54F80" w:rsidR="0050502F" w:rsidRPr="0050502F" w:rsidRDefault="0050502F" w:rsidP="00662416">
            <w:pPr>
              <w:rPr>
                <w:i/>
                <w:iCs/>
              </w:rPr>
            </w:pPr>
            <w:r w:rsidRPr="0050502F">
              <w:rPr>
                <w:i/>
                <w:iCs/>
              </w:rPr>
              <w:t>PROVIDED AS SEPARATE ATTACHMENT</w:t>
            </w:r>
          </w:p>
        </w:tc>
        <w:tc>
          <w:tcPr>
            <w:tcW w:w="1690" w:type="dxa"/>
          </w:tcPr>
          <w:p w14:paraId="7D2AA707" w14:textId="77777777" w:rsidR="0050502F" w:rsidRDefault="0050502F" w:rsidP="004A3863"/>
        </w:tc>
      </w:tr>
      <w:tr w:rsidR="0018295F" w14:paraId="6D7DC676" w14:textId="77777777" w:rsidTr="00AF4169">
        <w:tc>
          <w:tcPr>
            <w:tcW w:w="496" w:type="dxa"/>
            <w:shd w:val="clear" w:color="auto" w:fill="8DB3E2" w:themeFill="text2" w:themeFillTint="66"/>
          </w:tcPr>
          <w:p w14:paraId="6B22B1A5" w14:textId="77777777" w:rsidR="0018295F" w:rsidRPr="0079631E" w:rsidRDefault="0018295F" w:rsidP="00F2454E">
            <w:pPr>
              <w:rPr>
                <w:b/>
              </w:rPr>
            </w:pPr>
            <w:r>
              <w:rPr>
                <w:b/>
              </w:rPr>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36C8BCBE"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72215B81" w:rsidR="0018295F" w:rsidRPr="00D04364" w:rsidRDefault="00A31A13" w:rsidP="00A31A13">
            <w:pPr>
              <w:ind w:left="32"/>
              <w:jc w:val="center"/>
              <w:rPr>
                <w:b/>
                <w:highlight w:val="yellow"/>
              </w:rPr>
            </w:pPr>
            <w:r w:rsidRPr="00BC3E20">
              <w:rPr>
                <w:b/>
              </w:rPr>
              <w:t>5</w:t>
            </w:r>
          </w:p>
        </w:tc>
      </w:tr>
      <w:tr w:rsidR="0018295F" w14:paraId="78B8BC9F" w14:textId="77777777" w:rsidTr="00AF4169">
        <w:tc>
          <w:tcPr>
            <w:tcW w:w="496" w:type="dxa"/>
            <w:shd w:val="clear" w:color="auto" w:fill="auto"/>
          </w:tcPr>
          <w:p w14:paraId="0C6A581F" w14:textId="77777777" w:rsidR="0018295F" w:rsidRDefault="0018295F" w:rsidP="00F2454E"/>
        </w:tc>
        <w:tc>
          <w:tcPr>
            <w:tcW w:w="11379" w:type="dxa"/>
            <w:shd w:val="clear" w:color="auto" w:fill="auto"/>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shd w:val="clear" w:color="auto" w:fill="EEECE1" w:themeFill="background2"/>
          </w:tcPr>
          <w:p w14:paraId="2367FB0D" w14:textId="3AE6F507"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t>
            </w:r>
            <w:r w:rsidRPr="007B45C0">
              <w:rPr>
                <w:rFonts w:ascii="Calibri" w:eastAsia="Arial" w:hAnsi="Calibri" w:cs="Calibri"/>
              </w:rPr>
              <w:lastRenderedPageBreak/>
              <w:t>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285557A6" w:rsidR="0018295F" w:rsidRPr="00D04364" w:rsidRDefault="00A31A13" w:rsidP="00A31A13">
            <w:pPr>
              <w:jc w:val="center"/>
              <w:rPr>
                <w:b/>
                <w:highlight w:val="yellow"/>
              </w:rPr>
            </w:pPr>
            <w:r w:rsidRPr="00BC3E20">
              <w:rPr>
                <w:b/>
              </w:rPr>
              <w:lastRenderedPageBreak/>
              <w:t>5</w:t>
            </w:r>
          </w:p>
        </w:tc>
      </w:tr>
      <w:tr w:rsidR="0018295F" w14:paraId="066597E9" w14:textId="77777777" w:rsidTr="00AF4169">
        <w:tc>
          <w:tcPr>
            <w:tcW w:w="470" w:type="dxa"/>
            <w:shd w:val="clear" w:color="auto" w:fill="auto"/>
          </w:tcPr>
          <w:p w14:paraId="2C226D25" w14:textId="77777777" w:rsidR="0018295F" w:rsidRDefault="0018295F" w:rsidP="00F2454E"/>
        </w:tc>
        <w:tc>
          <w:tcPr>
            <w:tcW w:w="11405" w:type="dxa"/>
            <w:shd w:val="clear" w:color="auto" w:fill="auto"/>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shd w:val="clear" w:color="auto" w:fill="EEECE1" w:themeFill="background2"/>
          </w:tcPr>
          <w:p w14:paraId="19E7FB4C" w14:textId="6A63E0CE"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w:t>
            </w:r>
            <w:proofErr w:type="gramStart"/>
            <w:r w:rsidRPr="007B45C0">
              <w:rPr>
                <w:rFonts w:ascii="Calibri" w:eastAsia="Arial" w:hAnsi="Calibri" w:cs="Calibri"/>
                <w:i/>
              </w:rPr>
              <w:t>Bidder</w:t>
            </w:r>
            <w:proofErr w:type="gramEnd"/>
            <w:r w:rsidRPr="007B45C0">
              <w:rPr>
                <w:rFonts w:ascii="Calibri" w:eastAsia="Arial" w:hAnsi="Calibri" w:cs="Calibri"/>
                <w:i/>
              </w:rPr>
              <w:t xml:space="preserve">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DVA Certification.  Bidder must have provided certification documentation to the Washington </w:t>
            </w:r>
            <w:r w:rsidRPr="007B45C0">
              <w:rPr>
                <w:rFonts w:ascii="Calibri" w:eastAsia="Arial" w:hAnsi="Calibri" w:cs="Calibri"/>
                <w:i/>
              </w:rPr>
              <w:lastRenderedPageBreak/>
              <w:t>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613C4F68" w:rsidR="0018295F" w:rsidRPr="00D04364" w:rsidRDefault="00A31A13" w:rsidP="00A31A13">
            <w:pPr>
              <w:ind w:left="32"/>
              <w:jc w:val="center"/>
              <w:rPr>
                <w:b/>
                <w:highlight w:val="yellow"/>
              </w:rPr>
            </w:pPr>
            <w:r w:rsidRPr="00BC3E20">
              <w:rPr>
                <w:b/>
              </w:rPr>
              <w:lastRenderedPageBreak/>
              <w:t>5</w:t>
            </w:r>
          </w:p>
        </w:tc>
      </w:tr>
      <w:tr w:rsidR="0018295F" w14:paraId="618357CD" w14:textId="77777777" w:rsidTr="00AF4169">
        <w:tc>
          <w:tcPr>
            <w:tcW w:w="470" w:type="dxa"/>
            <w:shd w:val="clear" w:color="auto" w:fill="auto"/>
          </w:tcPr>
          <w:p w14:paraId="0575F8A1" w14:textId="77777777" w:rsidR="0018295F" w:rsidRDefault="0018295F" w:rsidP="00F2454E"/>
        </w:tc>
        <w:tc>
          <w:tcPr>
            <w:tcW w:w="11405" w:type="dxa"/>
            <w:shd w:val="clear" w:color="auto" w:fill="auto"/>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F2454E"/>
        </w:tc>
      </w:tr>
    </w:tbl>
    <w:p w14:paraId="701796D6" w14:textId="77777777" w:rsidR="00281346" w:rsidRDefault="00281346">
      <w:r>
        <w:br w:type="page"/>
      </w:r>
    </w:p>
    <w:tbl>
      <w:tblPr>
        <w:tblStyle w:val="TableGrid1"/>
        <w:tblW w:w="13675" w:type="dxa"/>
        <w:tblLook w:val="04A0" w:firstRow="1" w:lastRow="0" w:firstColumn="1" w:lastColumn="0" w:noHBand="0" w:noVBand="1"/>
      </w:tblPr>
      <w:tblGrid>
        <w:gridCol w:w="488"/>
        <w:gridCol w:w="11268"/>
        <w:gridCol w:w="1919"/>
      </w:tblGrid>
      <w:tr w:rsidR="00AB7EED" w:rsidRPr="00AB7EED" w14:paraId="2E25A27E" w14:textId="77777777" w:rsidTr="0053180F">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919" w:type="dxa"/>
          </w:tcPr>
          <w:p w14:paraId="385EF68F" w14:textId="5A069378" w:rsidR="00AB7EED" w:rsidRPr="00AB7EED" w:rsidRDefault="00AB7EED" w:rsidP="00153DD8">
            <w:pPr>
              <w:jc w:val="center"/>
            </w:pPr>
            <w:r w:rsidRPr="00AB7EED">
              <w:t>MAXIMUM TOTAL POINTS</w:t>
            </w:r>
          </w:p>
        </w:tc>
      </w:tr>
      <w:tr w:rsidR="00AB7EED" w:rsidRPr="00AB7EED" w14:paraId="5D62CA3F" w14:textId="77777777" w:rsidTr="0053180F">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7777777" w:rsidR="00AB7EED" w:rsidRPr="00AB7EED" w:rsidRDefault="00AB7EED" w:rsidP="00AB7EED">
            <w:pPr>
              <w:rPr>
                <w:b/>
              </w:rPr>
            </w:pPr>
            <w:r w:rsidRPr="00AB7EED">
              <w:rPr>
                <w:b/>
              </w:rPr>
              <w:t>MANDATORY EXPERIENCE AND QUALIFICATIONS</w:t>
            </w:r>
          </w:p>
        </w:tc>
        <w:tc>
          <w:tcPr>
            <w:tcW w:w="1919" w:type="dxa"/>
          </w:tcPr>
          <w:p w14:paraId="32CF7FB3" w14:textId="1D85DDDC" w:rsidR="00AB7EED" w:rsidRPr="00AB7EED" w:rsidRDefault="0007052E" w:rsidP="0007052E">
            <w:pPr>
              <w:jc w:val="center"/>
              <w:rPr>
                <w:b/>
              </w:rPr>
            </w:pPr>
            <w:r>
              <w:rPr>
                <w:b/>
              </w:rPr>
              <w:t>Pass/Fail</w:t>
            </w:r>
          </w:p>
        </w:tc>
      </w:tr>
      <w:tr w:rsidR="00AB7EED" w:rsidRPr="00AB7EED" w14:paraId="69433C43" w14:textId="77777777" w:rsidTr="0053180F">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107E56FD" w:rsidR="00AB7EED" w:rsidRPr="00AB7EED" w:rsidRDefault="0007052E" w:rsidP="00AB7EED">
            <w:pPr>
              <w:spacing w:after="60"/>
              <w:ind w:left="66"/>
            </w:pPr>
            <w:r>
              <w:t>Does your firm possess a Washington State business license; or able to obtain one within 30 calendar days of being awarded a new contract?</w:t>
            </w:r>
          </w:p>
        </w:tc>
        <w:tc>
          <w:tcPr>
            <w:tcW w:w="1919" w:type="dxa"/>
          </w:tcPr>
          <w:p w14:paraId="201F3BBB" w14:textId="244332C5" w:rsidR="00AB7EED" w:rsidRPr="0007052E" w:rsidRDefault="00A31A13" w:rsidP="00A31A13">
            <w:pPr>
              <w:jc w:val="center"/>
            </w:pPr>
            <w:r>
              <w:t>PASS/FAIL</w:t>
            </w:r>
          </w:p>
        </w:tc>
      </w:tr>
      <w:tr w:rsidR="00AB7EED" w:rsidRPr="00AB7EED" w14:paraId="0B897C35" w14:textId="77777777" w:rsidTr="0053180F">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919" w:type="dxa"/>
            <w:shd w:val="clear" w:color="auto" w:fill="auto"/>
          </w:tcPr>
          <w:p w14:paraId="00991363" w14:textId="224D4B77" w:rsidR="00AB7EED" w:rsidRPr="0007052E" w:rsidRDefault="00AB7EED" w:rsidP="0007052E">
            <w:pPr>
              <w:jc w:val="center"/>
            </w:pPr>
          </w:p>
        </w:tc>
      </w:tr>
      <w:tr w:rsidR="00AB7EED" w:rsidRPr="00AB7EED" w14:paraId="4B281E9E" w14:textId="77777777" w:rsidTr="0053180F">
        <w:tc>
          <w:tcPr>
            <w:tcW w:w="0" w:type="auto"/>
            <w:shd w:val="clear" w:color="auto" w:fill="EEECE1" w:themeFill="background2"/>
          </w:tcPr>
          <w:p w14:paraId="5EAE4D7F" w14:textId="22108534" w:rsidR="00AB7EED" w:rsidRPr="00AB7EED" w:rsidRDefault="0090638B" w:rsidP="00AB7EED">
            <w:r>
              <w:t>B</w:t>
            </w:r>
          </w:p>
        </w:tc>
        <w:tc>
          <w:tcPr>
            <w:tcW w:w="11268" w:type="dxa"/>
            <w:shd w:val="clear" w:color="auto" w:fill="EEECE1" w:themeFill="background2"/>
          </w:tcPr>
          <w:p w14:paraId="5FDFDB59" w14:textId="6A6EECE7" w:rsidR="00AB7EED" w:rsidRPr="00AB7EED" w:rsidRDefault="0007052E" w:rsidP="00AB7EED">
            <w:pPr>
              <w:ind w:left="32"/>
            </w:pPr>
            <w:r>
              <w:t xml:space="preserve">Does your firm subcontract with an existing pool of qualified ASL interpreters registered with ODHH? </w:t>
            </w:r>
          </w:p>
        </w:tc>
        <w:tc>
          <w:tcPr>
            <w:tcW w:w="1919" w:type="dxa"/>
          </w:tcPr>
          <w:p w14:paraId="29EED9D9" w14:textId="1AD872C6" w:rsidR="00AB7EED" w:rsidRPr="0007052E" w:rsidRDefault="00A31A13" w:rsidP="0007052E">
            <w:pPr>
              <w:ind w:left="32"/>
              <w:jc w:val="center"/>
            </w:pPr>
            <w:r>
              <w:t>PASS/FAIL</w:t>
            </w:r>
          </w:p>
        </w:tc>
      </w:tr>
      <w:tr w:rsidR="00AB7EED" w:rsidRPr="00AB7EED" w14:paraId="4DE44B6E" w14:textId="77777777" w:rsidTr="0053180F">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919" w:type="dxa"/>
          </w:tcPr>
          <w:p w14:paraId="3E5494FC" w14:textId="7D896444" w:rsidR="00AB7EED" w:rsidRPr="0007052E" w:rsidRDefault="00AB7EED" w:rsidP="0007052E">
            <w:pPr>
              <w:jc w:val="center"/>
            </w:pPr>
          </w:p>
        </w:tc>
      </w:tr>
      <w:tr w:rsidR="00AB7EED" w:rsidRPr="00AB7EED" w14:paraId="2AC0267C" w14:textId="77777777" w:rsidTr="0053180F">
        <w:tc>
          <w:tcPr>
            <w:tcW w:w="0" w:type="auto"/>
            <w:shd w:val="clear" w:color="auto" w:fill="EEECE1" w:themeFill="background2"/>
          </w:tcPr>
          <w:p w14:paraId="4A2EAA87" w14:textId="29A08CDB" w:rsidR="00AB7EED" w:rsidRPr="00AB7EED" w:rsidRDefault="0090638B" w:rsidP="00AB7EED">
            <w:r>
              <w:t>C</w:t>
            </w:r>
          </w:p>
        </w:tc>
        <w:tc>
          <w:tcPr>
            <w:tcW w:w="11268" w:type="dxa"/>
            <w:shd w:val="clear" w:color="auto" w:fill="EEECE1" w:themeFill="background2"/>
          </w:tcPr>
          <w:p w14:paraId="7B50E8A3" w14:textId="6109B161" w:rsidR="00AB7EED" w:rsidRPr="00AB7EED" w:rsidRDefault="0007052E" w:rsidP="0007052E">
            <w:pPr>
              <w:spacing w:after="60"/>
            </w:pPr>
            <w:r>
              <w:t xml:space="preserve">Is your firm </w:t>
            </w:r>
            <w:r w:rsidR="00A02D00">
              <w:t>headquartered</w:t>
            </w:r>
            <w:r>
              <w:t xml:space="preserve"> in the State of Washington? </w:t>
            </w:r>
          </w:p>
        </w:tc>
        <w:tc>
          <w:tcPr>
            <w:tcW w:w="1919" w:type="dxa"/>
          </w:tcPr>
          <w:p w14:paraId="69F9AF1F" w14:textId="7CB7E952" w:rsidR="00AB7EED" w:rsidRPr="0007052E" w:rsidRDefault="00A31A13" w:rsidP="0007052E">
            <w:pPr>
              <w:jc w:val="center"/>
            </w:pPr>
            <w:r>
              <w:t>PASS/FAIL</w:t>
            </w:r>
          </w:p>
        </w:tc>
      </w:tr>
      <w:tr w:rsidR="00AB7EED" w:rsidRPr="00AB7EED" w14:paraId="1990604B" w14:textId="77777777" w:rsidTr="0053180F">
        <w:tc>
          <w:tcPr>
            <w:tcW w:w="0" w:type="auto"/>
            <w:shd w:val="clear" w:color="auto" w:fill="auto"/>
          </w:tcPr>
          <w:p w14:paraId="28911DF1" w14:textId="77777777" w:rsidR="00AB7EED" w:rsidRPr="00AB7EED" w:rsidRDefault="00AB7EED" w:rsidP="00AB7EED"/>
        </w:tc>
        <w:tc>
          <w:tcPr>
            <w:tcW w:w="11268" w:type="dxa"/>
            <w:shd w:val="clear" w:color="auto" w:fill="auto"/>
          </w:tcPr>
          <w:p w14:paraId="6236778C" w14:textId="77777777" w:rsidR="00AB7EED" w:rsidRPr="00AB7EED" w:rsidRDefault="00AB7EED" w:rsidP="00AB7EED">
            <w:pPr>
              <w:spacing w:after="60"/>
              <w:ind w:left="66"/>
              <w:rPr>
                <w:rFonts w:eastAsia="Times New Roman" w:cs="Arial"/>
              </w:rPr>
            </w:pPr>
            <w:r w:rsidRPr="00AB7EED">
              <w:t xml:space="preserve">ANSWER: </w:t>
            </w:r>
          </w:p>
        </w:tc>
        <w:tc>
          <w:tcPr>
            <w:tcW w:w="1919" w:type="dxa"/>
            <w:shd w:val="clear" w:color="auto" w:fill="auto"/>
          </w:tcPr>
          <w:p w14:paraId="5E951D42" w14:textId="367EF55C" w:rsidR="00AB7EED" w:rsidRPr="0007052E" w:rsidRDefault="00AB7EED" w:rsidP="0007052E">
            <w:pPr>
              <w:jc w:val="center"/>
            </w:pPr>
          </w:p>
        </w:tc>
      </w:tr>
      <w:tr w:rsidR="00AB7EED" w:rsidRPr="00AB7EED" w14:paraId="4F53A6BF" w14:textId="77777777" w:rsidTr="0053180F">
        <w:tc>
          <w:tcPr>
            <w:tcW w:w="488" w:type="dxa"/>
            <w:shd w:val="clear" w:color="auto" w:fill="F2DBDB" w:themeFill="accent2" w:themeFillTint="33"/>
          </w:tcPr>
          <w:p w14:paraId="7C448EFD" w14:textId="77777777" w:rsidR="00AB7EED" w:rsidRPr="00AB7EED" w:rsidRDefault="00AB7EED" w:rsidP="00AB7EED">
            <w:pPr>
              <w:rPr>
                <w:b/>
              </w:rPr>
            </w:pPr>
          </w:p>
        </w:tc>
        <w:tc>
          <w:tcPr>
            <w:tcW w:w="11268" w:type="dxa"/>
            <w:shd w:val="clear" w:color="auto" w:fill="F2DBDB" w:themeFill="accent2" w:themeFillTint="33"/>
          </w:tcPr>
          <w:p w14:paraId="6D2E86DB" w14:textId="77777777" w:rsidR="00AB7EED" w:rsidRPr="00AB7EED" w:rsidRDefault="00AB7EED" w:rsidP="00AB7EED">
            <w:pPr>
              <w:rPr>
                <w:b/>
              </w:rPr>
            </w:pPr>
            <w:r w:rsidRPr="00AB7EED">
              <w:rPr>
                <w:b/>
              </w:rPr>
              <w:t>DESIRED EXPERIENCE AND QUALIFICATIONS</w:t>
            </w:r>
          </w:p>
        </w:tc>
        <w:tc>
          <w:tcPr>
            <w:tcW w:w="1919" w:type="dxa"/>
          </w:tcPr>
          <w:p w14:paraId="2CF85EA5" w14:textId="718C34A4" w:rsidR="00AB7EED" w:rsidRPr="006C3B87" w:rsidRDefault="0053180F" w:rsidP="0007052E">
            <w:pPr>
              <w:jc w:val="center"/>
              <w:rPr>
                <w:bCs/>
              </w:rPr>
            </w:pPr>
            <w:r w:rsidRPr="006C3B87">
              <w:rPr>
                <w:bCs/>
              </w:rPr>
              <w:t>MAXIMUM TOTAL POINTS</w:t>
            </w:r>
          </w:p>
        </w:tc>
      </w:tr>
      <w:tr w:rsidR="00AB7EED" w:rsidRPr="00AB7EED" w14:paraId="5CD8C341" w14:textId="77777777" w:rsidTr="0053180F">
        <w:tc>
          <w:tcPr>
            <w:tcW w:w="0" w:type="auto"/>
            <w:shd w:val="clear" w:color="auto" w:fill="EEECE1" w:themeFill="background2"/>
          </w:tcPr>
          <w:p w14:paraId="5730E02D" w14:textId="68FE4E13" w:rsidR="00AB7EED" w:rsidRPr="00AB7EED" w:rsidRDefault="0090638B" w:rsidP="00AB7EED">
            <w:r>
              <w:t>A</w:t>
            </w:r>
          </w:p>
        </w:tc>
        <w:tc>
          <w:tcPr>
            <w:tcW w:w="11268" w:type="dxa"/>
            <w:shd w:val="clear" w:color="auto" w:fill="EEECE1" w:themeFill="background2"/>
          </w:tcPr>
          <w:p w14:paraId="091502AE" w14:textId="0E7F47F8" w:rsidR="00AB7EED" w:rsidRPr="00AB7EED" w:rsidRDefault="00A10DA9" w:rsidP="00A57615">
            <w:pPr>
              <w:spacing w:after="60"/>
              <w:ind w:left="66"/>
            </w:pPr>
            <w:r>
              <w:t xml:space="preserve">Please describe </w:t>
            </w:r>
            <w:r w:rsidR="00CA5AB4">
              <w:t xml:space="preserve">your </w:t>
            </w:r>
            <w:r>
              <w:t>experienc</w:t>
            </w:r>
            <w:r w:rsidR="00477F54">
              <w:t xml:space="preserve">e, skills, and qualifications that </w:t>
            </w:r>
            <w:r w:rsidR="006A21C1">
              <w:t xml:space="preserve">demonstrate </w:t>
            </w:r>
            <w:r w:rsidR="00E84292">
              <w:t xml:space="preserve">your </w:t>
            </w:r>
            <w:r w:rsidR="00C43344">
              <w:t>ability to</w:t>
            </w:r>
            <w:r w:rsidR="007936CB">
              <w:t xml:space="preserve"> </w:t>
            </w:r>
            <w:r w:rsidR="001944C3">
              <w:t>satisfy</w:t>
            </w:r>
            <w:r w:rsidR="00F461C0">
              <w:t xml:space="preserve"> this solicitation’s </w:t>
            </w:r>
            <w:r w:rsidR="00CA5AB4">
              <w:t>C</w:t>
            </w:r>
            <w:r w:rsidR="00F461C0">
              <w:t>ontract</w:t>
            </w:r>
            <w:r w:rsidR="00920605">
              <w:t xml:space="preserve">. </w:t>
            </w:r>
            <w:r w:rsidR="00920605" w:rsidRPr="00AB7EED">
              <w:t xml:space="preserve">Please include any relevant experience </w:t>
            </w:r>
            <w:r w:rsidR="00B90EEC">
              <w:t>coordinating</w:t>
            </w:r>
            <w:r w:rsidR="00920605">
              <w:t xml:space="preserve"> ASL interpreters </w:t>
            </w:r>
            <w:r w:rsidR="00F13053">
              <w:t xml:space="preserve">that </w:t>
            </w:r>
            <w:r w:rsidR="00036D7E">
              <w:t>makes</w:t>
            </w:r>
            <w:r w:rsidR="00920605" w:rsidRPr="00AB7EED">
              <w:t xml:space="preserve"> your </w:t>
            </w:r>
            <w:r w:rsidR="00B90EEC">
              <w:t>business</w:t>
            </w:r>
            <w:r w:rsidR="00920605" w:rsidRPr="00AB7EED">
              <w:t xml:space="preserve"> uniquely qualified for the Contract.</w:t>
            </w:r>
          </w:p>
        </w:tc>
        <w:tc>
          <w:tcPr>
            <w:tcW w:w="1919" w:type="dxa"/>
          </w:tcPr>
          <w:p w14:paraId="06148902" w14:textId="0397D43B" w:rsidR="00AB7EED" w:rsidRPr="0053180F" w:rsidRDefault="005F378C" w:rsidP="0007052E">
            <w:pPr>
              <w:ind w:left="32"/>
              <w:jc w:val="center"/>
              <w:rPr>
                <w:b/>
              </w:rPr>
            </w:pPr>
            <w:r w:rsidRPr="0053180F">
              <w:rPr>
                <w:b/>
              </w:rPr>
              <w:t>15</w:t>
            </w:r>
          </w:p>
        </w:tc>
      </w:tr>
      <w:tr w:rsidR="00AB7EED" w:rsidRPr="00AB7EED" w14:paraId="18CF7190" w14:textId="77777777" w:rsidTr="0053180F">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919" w:type="dxa"/>
          </w:tcPr>
          <w:p w14:paraId="24959059" w14:textId="2F38D9E4" w:rsidR="00AB7EED" w:rsidRPr="0053180F" w:rsidRDefault="00AB7EED" w:rsidP="0007052E">
            <w:pPr>
              <w:jc w:val="center"/>
              <w:rPr>
                <w:b/>
              </w:rPr>
            </w:pPr>
          </w:p>
        </w:tc>
      </w:tr>
      <w:tr w:rsidR="00AB7EED" w:rsidRPr="00AB7EED" w14:paraId="0D4999BE" w14:textId="77777777" w:rsidTr="0053180F">
        <w:tc>
          <w:tcPr>
            <w:tcW w:w="0" w:type="auto"/>
            <w:shd w:val="clear" w:color="auto" w:fill="EEECE1" w:themeFill="background2"/>
          </w:tcPr>
          <w:p w14:paraId="694462DF" w14:textId="286FD155" w:rsidR="00AB7EED" w:rsidRPr="00AB7EED" w:rsidRDefault="0090638B" w:rsidP="00AB7EED">
            <w:r>
              <w:t>B</w:t>
            </w:r>
          </w:p>
        </w:tc>
        <w:tc>
          <w:tcPr>
            <w:tcW w:w="11268" w:type="dxa"/>
            <w:shd w:val="clear" w:color="auto" w:fill="EEECE1" w:themeFill="background2"/>
          </w:tcPr>
          <w:p w14:paraId="0E2BA12D" w14:textId="3B629231" w:rsidR="00AB7EED" w:rsidRPr="00B91187" w:rsidRDefault="00AB7EED" w:rsidP="00513BFB">
            <w:pPr>
              <w:spacing w:after="60"/>
            </w:pPr>
            <w:r w:rsidRPr="00B91187">
              <w:t>Please pr</w:t>
            </w:r>
            <w:r w:rsidRPr="00E35DE0">
              <w:t xml:space="preserve">ovide the </w:t>
            </w:r>
            <w:r w:rsidR="00B91187" w:rsidRPr="00E35DE0">
              <w:t xml:space="preserve">number </w:t>
            </w:r>
            <w:r w:rsidRPr="00E35DE0">
              <w:t>of</w:t>
            </w:r>
            <w:r w:rsidR="0007052E" w:rsidRPr="00E35DE0">
              <w:t xml:space="preserve"> </w:t>
            </w:r>
            <w:r w:rsidR="00F77273" w:rsidRPr="00E35DE0">
              <w:t xml:space="preserve">ASL </w:t>
            </w:r>
            <w:r w:rsidR="0007052E" w:rsidRPr="00E35DE0">
              <w:t>interpreters registered with ODHH</w:t>
            </w:r>
            <w:r w:rsidRPr="00E35DE0">
              <w:t xml:space="preserve"> </w:t>
            </w:r>
            <w:r w:rsidR="00726826" w:rsidRPr="00E35DE0">
              <w:t xml:space="preserve">who </w:t>
            </w:r>
            <w:r w:rsidRPr="00E35DE0">
              <w:t xml:space="preserve">you </w:t>
            </w:r>
            <w:r w:rsidR="00F8789D" w:rsidRPr="00E35DE0">
              <w:t xml:space="preserve">currently </w:t>
            </w:r>
            <w:r w:rsidR="00B91187" w:rsidRPr="00E35DE0">
              <w:t>subcontract with</w:t>
            </w:r>
            <w:r w:rsidR="00E35DE0" w:rsidRPr="00E35DE0">
              <w:t>; and,</w:t>
            </w:r>
            <w:r w:rsidR="00B91187" w:rsidRPr="00E35DE0">
              <w:t xml:space="preserve"> </w:t>
            </w:r>
            <w:r w:rsidRPr="00E35DE0">
              <w:t xml:space="preserve">if you are </w:t>
            </w:r>
            <w:r w:rsidR="00E86676" w:rsidRPr="00E35DE0">
              <w:t>a</w:t>
            </w:r>
            <w:r w:rsidRPr="00E35DE0">
              <w:t xml:space="preserve"> </w:t>
            </w:r>
            <w:r w:rsidR="00B91187" w:rsidRPr="00E35DE0">
              <w:t>s</w:t>
            </w:r>
            <w:r w:rsidRPr="00E35DE0">
              <w:t>uccessful Bidder</w:t>
            </w:r>
            <w:r w:rsidR="00B91187" w:rsidRPr="00E35DE0">
              <w:t>, will use to provide services under the Contract</w:t>
            </w:r>
            <w:r w:rsidR="0007052E" w:rsidRPr="00E35DE0">
              <w:t>.</w:t>
            </w:r>
          </w:p>
          <w:p w14:paraId="7F9202BD" w14:textId="19541B03" w:rsidR="00F605DD" w:rsidRPr="00B91187" w:rsidRDefault="00F605DD" w:rsidP="00AB7EED">
            <w:pPr>
              <w:spacing w:after="60"/>
              <w:ind w:left="66"/>
              <w:rPr>
                <w:rFonts w:eastAsia="Times New Roman" w:cs="Arial"/>
              </w:rPr>
            </w:pPr>
            <w:r w:rsidRPr="00B91187">
              <w:rPr>
                <w:rFonts w:eastAsia="Times New Roman" w:cs="Arial"/>
              </w:rPr>
              <w:t>(</w:t>
            </w:r>
            <w:r w:rsidRPr="00B91187">
              <w:rPr>
                <w:rFonts w:eastAsia="Times New Roman" w:cs="Arial"/>
                <w:b/>
                <w:bCs/>
              </w:rPr>
              <w:t>NOTE</w:t>
            </w:r>
            <w:r w:rsidRPr="00B91187">
              <w:rPr>
                <w:rFonts w:eastAsia="Times New Roman" w:cs="Arial"/>
              </w:rPr>
              <w:t>: The Bidder with the highest number of interpreters will receive the maximum allowable points. Bidders with a lower number of interpreters will receive proportionat</w:t>
            </w:r>
            <w:r w:rsidR="00BF6859" w:rsidRPr="00B91187">
              <w:rPr>
                <w:rFonts w:eastAsia="Times New Roman" w:cs="Arial"/>
              </w:rPr>
              <w:t>e</w:t>
            </w:r>
            <w:r w:rsidRPr="00B91187">
              <w:rPr>
                <w:rFonts w:eastAsia="Times New Roman" w:cs="Arial"/>
              </w:rPr>
              <w:t xml:space="preserve">ly fewer points based on the highest number as follows: lower number/higher number * available points = total points awarded).  </w:t>
            </w:r>
          </w:p>
        </w:tc>
        <w:tc>
          <w:tcPr>
            <w:tcW w:w="1919" w:type="dxa"/>
          </w:tcPr>
          <w:p w14:paraId="000831F7" w14:textId="77777777" w:rsidR="008229D4" w:rsidRPr="0053180F" w:rsidRDefault="008229D4" w:rsidP="0007052E">
            <w:pPr>
              <w:jc w:val="center"/>
              <w:rPr>
                <w:b/>
              </w:rPr>
            </w:pPr>
            <w:r w:rsidRPr="00B91187">
              <w:rPr>
                <w:b/>
              </w:rPr>
              <w:t>20</w:t>
            </w:r>
          </w:p>
          <w:p w14:paraId="1F8004EC" w14:textId="1B9D63BE" w:rsidR="00AB7EED" w:rsidRPr="0053180F" w:rsidRDefault="002440C7" w:rsidP="0007052E">
            <w:pPr>
              <w:jc w:val="center"/>
              <w:rPr>
                <w:b/>
              </w:rPr>
            </w:pPr>
            <w:r w:rsidRPr="0053180F">
              <w:rPr>
                <w:b/>
              </w:rPr>
              <w:t xml:space="preserve"> </w:t>
            </w:r>
          </w:p>
        </w:tc>
      </w:tr>
      <w:tr w:rsidR="00AB7EED" w:rsidRPr="00AB7EED" w14:paraId="77D94CE3" w14:textId="77777777" w:rsidTr="0053180F">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77777777" w:rsidR="00AB7EED" w:rsidRPr="00AB7EED" w:rsidRDefault="00AB7EED" w:rsidP="00AB7EED">
            <w:pPr>
              <w:rPr>
                <w:b/>
              </w:rPr>
            </w:pPr>
            <w:r w:rsidRPr="00AB7EED">
              <w:t xml:space="preserve">ANSWER: </w:t>
            </w:r>
          </w:p>
        </w:tc>
        <w:tc>
          <w:tcPr>
            <w:tcW w:w="1919" w:type="dxa"/>
            <w:shd w:val="clear" w:color="auto" w:fill="auto"/>
          </w:tcPr>
          <w:p w14:paraId="63DEDD36" w14:textId="6B635354" w:rsidR="00AB7EED" w:rsidRPr="0053180F" w:rsidRDefault="00AB7EED" w:rsidP="0007052E">
            <w:pPr>
              <w:jc w:val="center"/>
              <w:rPr>
                <w:b/>
              </w:rPr>
            </w:pPr>
          </w:p>
        </w:tc>
      </w:tr>
      <w:tr w:rsidR="00AB7EED" w:rsidRPr="00AB7EED" w14:paraId="3EE10FFE" w14:textId="77777777" w:rsidTr="0053180F">
        <w:tc>
          <w:tcPr>
            <w:tcW w:w="0" w:type="auto"/>
            <w:shd w:val="clear" w:color="auto" w:fill="EEECE1" w:themeFill="background2"/>
          </w:tcPr>
          <w:p w14:paraId="66678C5C" w14:textId="77A2AB9F" w:rsidR="00AB7EED" w:rsidRPr="00AB7EED" w:rsidRDefault="0090638B" w:rsidP="00AB7EED">
            <w:r>
              <w:t>C</w:t>
            </w:r>
          </w:p>
        </w:tc>
        <w:tc>
          <w:tcPr>
            <w:tcW w:w="11268" w:type="dxa"/>
            <w:shd w:val="clear" w:color="auto" w:fill="EEECE1" w:themeFill="background2"/>
          </w:tcPr>
          <w:p w14:paraId="2D8094D7" w14:textId="7D0898F7" w:rsidR="00AB7EED" w:rsidRPr="00AB7EED" w:rsidRDefault="00311063" w:rsidP="00273FDA">
            <w:pPr>
              <w:ind w:left="32"/>
            </w:pPr>
            <w:r>
              <w:t xml:space="preserve">Please describe </w:t>
            </w:r>
            <w:r w:rsidR="0016057B">
              <w:t xml:space="preserve">how </w:t>
            </w:r>
            <w:r w:rsidR="00350C04">
              <w:t xml:space="preserve">you </w:t>
            </w:r>
            <w:r w:rsidR="006921F1">
              <w:t>determine interpreter</w:t>
            </w:r>
            <w:r w:rsidR="00A7719A">
              <w:t>s’</w:t>
            </w:r>
            <w:r w:rsidR="006921F1">
              <w:t xml:space="preserve"> skills for various kinds of </w:t>
            </w:r>
            <w:r w:rsidR="00E35DE0">
              <w:t>appointments,</w:t>
            </w:r>
            <w:r w:rsidR="00B2474A">
              <w:t xml:space="preserve"> </w:t>
            </w:r>
            <w:r w:rsidR="00350C04">
              <w:t xml:space="preserve">so </w:t>
            </w:r>
            <w:r w:rsidR="00B24EEB">
              <w:t>the interpreters meet the clients’ communication style</w:t>
            </w:r>
            <w:r w:rsidR="006D6E21">
              <w:t xml:space="preserve"> to promote effective communica</w:t>
            </w:r>
            <w:r w:rsidR="00DD2230">
              <w:t xml:space="preserve">tion in critical situations. </w:t>
            </w:r>
            <w:r w:rsidR="00E828CE">
              <w:t xml:space="preserve"> </w:t>
            </w:r>
          </w:p>
        </w:tc>
        <w:tc>
          <w:tcPr>
            <w:tcW w:w="1919" w:type="dxa"/>
          </w:tcPr>
          <w:p w14:paraId="0F012372" w14:textId="638BADDD" w:rsidR="00A7719A" w:rsidRPr="0053180F" w:rsidRDefault="00A7719A" w:rsidP="00A7719A">
            <w:pPr>
              <w:jc w:val="center"/>
              <w:rPr>
                <w:b/>
              </w:rPr>
            </w:pPr>
            <w:r w:rsidRPr="0053180F">
              <w:rPr>
                <w:b/>
              </w:rPr>
              <w:t>30</w:t>
            </w:r>
          </w:p>
          <w:p w14:paraId="38DAD9C4" w14:textId="6F01AD76" w:rsidR="00AB7EED" w:rsidRPr="0053180F" w:rsidRDefault="00AB7EED" w:rsidP="0007052E">
            <w:pPr>
              <w:jc w:val="center"/>
              <w:rPr>
                <w:b/>
              </w:rPr>
            </w:pPr>
          </w:p>
        </w:tc>
      </w:tr>
      <w:tr w:rsidR="00AB7EED" w:rsidRPr="00AB7EED" w14:paraId="7DED1245" w14:textId="77777777" w:rsidTr="0053180F">
        <w:tc>
          <w:tcPr>
            <w:tcW w:w="0" w:type="auto"/>
          </w:tcPr>
          <w:p w14:paraId="5B2F4A4E" w14:textId="77777777" w:rsidR="00AB7EED" w:rsidRPr="00AB7EED" w:rsidRDefault="00AB7EED" w:rsidP="00AB7EED">
            <w:r w:rsidRPr="00AB7EED">
              <w:t xml:space="preserve"> </w:t>
            </w:r>
          </w:p>
        </w:tc>
        <w:tc>
          <w:tcPr>
            <w:tcW w:w="11268" w:type="dxa"/>
          </w:tcPr>
          <w:p w14:paraId="404273AB" w14:textId="77777777" w:rsidR="00AB7EED" w:rsidRPr="00AB7EED" w:rsidRDefault="00AB7EED" w:rsidP="00AB7EED">
            <w:r w:rsidRPr="00AB7EED">
              <w:t>ANSWER:</w:t>
            </w:r>
          </w:p>
        </w:tc>
        <w:tc>
          <w:tcPr>
            <w:tcW w:w="1919" w:type="dxa"/>
          </w:tcPr>
          <w:p w14:paraId="505C3F16" w14:textId="0A1F6BDB" w:rsidR="00AB7EED" w:rsidRPr="0053180F" w:rsidRDefault="00AB7EED" w:rsidP="0007052E">
            <w:pPr>
              <w:ind w:left="32"/>
              <w:jc w:val="center"/>
              <w:rPr>
                <w:b/>
              </w:rPr>
            </w:pPr>
          </w:p>
        </w:tc>
      </w:tr>
      <w:tr w:rsidR="00AB7EED" w:rsidRPr="00AB7EED" w14:paraId="0DB03817" w14:textId="77777777" w:rsidTr="0053180F">
        <w:tc>
          <w:tcPr>
            <w:tcW w:w="0" w:type="auto"/>
            <w:shd w:val="clear" w:color="auto" w:fill="EEECE1" w:themeFill="background2"/>
          </w:tcPr>
          <w:p w14:paraId="0AE2D4C2" w14:textId="0A9102D8" w:rsidR="00AB7EED" w:rsidRPr="00AB7EED" w:rsidRDefault="0090638B" w:rsidP="00AB7EED">
            <w:r>
              <w:t>D</w:t>
            </w:r>
          </w:p>
        </w:tc>
        <w:tc>
          <w:tcPr>
            <w:tcW w:w="11268" w:type="dxa"/>
            <w:shd w:val="clear" w:color="auto" w:fill="EEECE1" w:themeFill="background2"/>
          </w:tcPr>
          <w:p w14:paraId="3B08DB56" w14:textId="0B0557CE" w:rsidR="00AB7EED" w:rsidRPr="00AB7EED" w:rsidRDefault="00D62064" w:rsidP="006873E2">
            <w:pPr>
              <w:ind w:left="32"/>
            </w:pPr>
            <w:r w:rsidRPr="00E35DE0">
              <w:t xml:space="preserve">Please describe </w:t>
            </w:r>
            <w:r w:rsidR="00B00802" w:rsidRPr="00E35DE0">
              <w:t>how you will</w:t>
            </w:r>
            <w:r w:rsidR="00CC463D" w:rsidRPr="00E35DE0">
              <w:t xml:space="preserve"> consistently a</w:t>
            </w:r>
            <w:r w:rsidR="00590E57" w:rsidRPr="00E35DE0">
              <w:t>c</w:t>
            </w:r>
            <w:r w:rsidR="00CC463D" w:rsidRPr="00E35DE0">
              <w:t>quire</w:t>
            </w:r>
            <w:r w:rsidR="00C31B9F" w:rsidRPr="00E35DE0">
              <w:t xml:space="preserve"> </w:t>
            </w:r>
            <w:r w:rsidR="00590E57" w:rsidRPr="00E35DE0">
              <w:t xml:space="preserve">updated </w:t>
            </w:r>
            <w:r w:rsidR="001E7EEF" w:rsidRPr="00E35DE0">
              <w:t>interp</w:t>
            </w:r>
            <w:r w:rsidR="009163E9" w:rsidRPr="00E35DE0">
              <w:t xml:space="preserve">reter </w:t>
            </w:r>
            <w:r w:rsidR="008D70A2" w:rsidRPr="00E35DE0">
              <w:t>schedules</w:t>
            </w:r>
            <w:r w:rsidR="006C4021" w:rsidRPr="00E35DE0">
              <w:t xml:space="preserve">. </w:t>
            </w:r>
            <w:r w:rsidR="00B579E9" w:rsidRPr="00E35DE0">
              <w:t xml:space="preserve">Include </w:t>
            </w:r>
            <w:r w:rsidR="008C4A96" w:rsidRPr="00E35DE0">
              <w:t xml:space="preserve">and describe </w:t>
            </w:r>
            <w:r w:rsidR="00376011" w:rsidRPr="00E35DE0">
              <w:t xml:space="preserve">in detail </w:t>
            </w:r>
            <w:proofErr w:type="gramStart"/>
            <w:r w:rsidR="00B579E9" w:rsidRPr="00E35DE0">
              <w:t>your</w:t>
            </w:r>
            <w:proofErr w:type="gramEnd"/>
            <w:r w:rsidR="00B579E9" w:rsidRPr="00E35DE0">
              <w:t xml:space="preserve"> </w:t>
            </w:r>
            <w:r w:rsidR="00A4078C" w:rsidRPr="00E35DE0">
              <w:t xml:space="preserve">scheduling </w:t>
            </w:r>
            <w:r w:rsidR="00E35DE0" w:rsidRPr="00E35DE0">
              <w:t xml:space="preserve">and booking </w:t>
            </w:r>
            <w:r w:rsidR="00CA1295" w:rsidRPr="00E35DE0">
              <w:t>process or system that enables you to respond to and book interpretation services</w:t>
            </w:r>
            <w:r w:rsidR="00376011" w:rsidRPr="00E35DE0">
              <w:t>, and</w:t>
            </w:r>
            <w:r w:rsidR="00A4078C" w:rsidRPr="00E35DE0">
              <w:t xml:space="preserve"> </w:t>
            </w:r>
            <w:r w:rsidR="0090454E" w:rsidRPr="00E35DE0">
              <w:t xml:space="preserve">how you will </w:t>
            </w:r>
            <w:r w:rsidR="00A24706" w:rsidRPr="00E35DE0">
              <w:t>maintain uninterrupted service</w:t>
            </w:r>
            <w:r w:rsidR="0007052E" w:rsidRPr="00E35DE0">
              <w:t>.</w:t>
            </w:r>
            <w:r w:rsidR="0007052E">
              <w:t xml:space="preserve">  </w:t>
            </w:r>
          </w:p>
        </w:tc>
        <w:tc>
          <w:tcPr>
            <w:tcW w:w="1919" w:type="dxa"/>
          </w:tcPr>
          <w:p w14:paraId="5DD3494F" w14:textId="0E3D16B9" w:rsidR="00AB7EED" w:rsidRPr="0053180F" w:rsidRDefault="00A4078C" w:rsidP="0007052E">
            <w:pPr>
              <w:ind w:left="32"/>
              <w:jc w:val="center"/>
              <w:rPr>
                <w:b/>
              </w:rPr>
            </w:pPr>
            <w:r w:rsidRPr="0053180F">
              <w:rPr>
                <w:b/>
              </w:rPr>
              <w:t>30</w:t>
            </w:r>
          </w:p>
        </w:tc>
      </w:tr>
      <w:tr w:rsidR="00AB7EED" w:rsidRPr="00AB7EED" w14:paraId="7A57250E" w14:textId="77777777" w:rsidTr="0053180F">
        <w:tc>
          <w:tcPr>
            <w:tcW w:w="0" w:type="auto"/>
          </w:tcPr>
          <w:p w14:paraId="3C647C68" w14:textId="77777777" w:rsidR="00AB7EED" w:rsidRPr="00AB7EED" w:rsidRDefault="00AB7EED" w:rsidP="00AB7EED"/>
        </w:tc>
        <w:tc>
          <w:tcPr>
            <w:tcW w:w="11268" w:type="dxa"/>
          </w:tcPr>
          <w:p w14:paraId="76058881" w14:textId="1D02DC21" w:rsidR="00AB7EED" w:rsidRPr="00AB7EED" w:rsidRDefault="00AB7EED" w:rsidP="00AB7EED">
            <w:r w:rsidRPr="00AB7EED">
              <w:t>ANSWER:</w:t>
            </w:r>
            <w:r w:rsidR="00CA1295">
              <w:t xml:space="preserve"> </w:t>
            </w:r>
          </w:p>
        </w:tc>
        <w:tc>
          <w:tcPr>
            <w:tcW w:w="1919" w:type="dxa"/>
          </w:tcPr>
          <w:p w14:paraId="4D52BE30" w14:textId="690C8776" w:rsidR="00AB7EED" w:rsidRPr="0053180F" w:rsidRDefault="00AB7EED" w:rsidP="0007052E">
            <w:pPr>
              <w:jc w:val="center"/>
              <w:rPr>
                <w:b/>
              </w:rPr>
            </w:pPr>
          </w:p>
        </w:tc>
      </w:tr>
      <w:tr w:rsidR="00AB7EED" w:rsidRPr="00AB7EED" w14:paraId="302AC7BB" w14:textId="77777777" w:rsidTr="0053180F">
        <w:tc>
          <w:tcPr>
            <w:tcW w:w="0" w:type="auto"/>
            <w:shd w:val="clear" w:color="auto" w:fill="EEECE1" w:themeFill="background2"/>
          </w:tcPr>
          <w:p w14:paraId="7C358052" w14:textId="0334370C" w:rsidR="00AB7EED" w:rsidRPr="00AB7EED" w:rsidRDefault="0090638B" w:rsidP="00AB7EED">
            <w:r>
              <w:t>E</w:t>
            </w:r>
          </w:p>
        </w:tc>
        <w:tc>
          <w:tcPr>
            <w:tcW w:w="11268" w:type="dxa"/>
            <w:shd w:val="clear" w:color="auto" w:fill="EEECE1" w:themeFill="background2"/>
          </w:tcPr>
          <w:p w14:paraId="2B88BBE8" w14:textId="4CEAFFFA" w:rsidR="00AB7EED" w:rsidRPr="00AB7EED" w:rsidRDefault="000F5CD8" w:rsidP="00AB7EED">
            <w:pPr>
              <w:ind w:left="32"/>
            </w:pPr>
            <w:r>
              <w:t xml:space="preserve">Please describe </w:t>
            </w:r>
            <w:r w:rsidR="009921C9">
              <w:t>your process for booking</w:t>
            </w:r>
            <w:r>
              <w:t xml:space="preserve"> appointments in which there are more than one Deaf, </w:t>
            </w:r>
            <w:proofErr w:type="spellStart"/>
            <w:r>
              <w:t>DeafBlind</w:t>
            </w:r>
            <w:proofErr w:type="spellEnd"/>
            <w:r>
              <w:t>, hard of hearing, late deafened, or Deaf Disabled</w:t>
            </w:r>
            <w:r w:rsidR="009921C9">
              <w:t xml:space="preserve"> person</w:t>
            </w:r>
            <w:r>
              <w:t>.</w:t>
            </w:r>
          </w:p>
        </w:tc>
        <w:tc>
          <w:tcPr>
            <w:tcW w:w="1919" w:type="dxa"/>
          </w:tcPr>
          <w:p w14:paraId="379D7F56" w14:textId="701A7A75" w:rsidR="00AB7EED" w:rsidRPr="0053180F" w:rsidRDefault="009921C9" w:rsidP="0007052E">
            <w:pPr>
              <w:ind w:left="32"/>
              <w:jc w:val="center"/>
              <w:rPr>
                <w:b/>
              </w:rPr>
            </w:pPr>
            <w:r w:rsidRPr="0053180F">
              <w:rPr>
                <w:b/>
              </w:rPr>
              <w:t>20</w:t>
            </w:r>
          </w:p>
        </w:tc>
      </w:tr>
      <w:tr w:rsidR="00AB7EED" w:rsidRPr="00AB7EED" w14:paraId="4E6C47EB" w14:textId="77777777" w:rsidTr="0053180F">
        <w:tc>
          <w:tcPr>
            <w:tcW w:w="0" w:type="auto"/>
          </w:tcPr>
          <w:p w14:paraId="743D2154" w14:textId="77777777" w:rsidR="00AB7EED" w:rsidRPr="00AB7EED" w:rsidRDefault="00AB7EED" w:rsidP="00AB7EED"/>
        </w:tc>
        <w:tc>
          <w:tcPr>
            <w:tcW w:w="11268" w:type="dxa"/>
          </w:tcPr>
          <w:p w14:paraId="68348FE5" w14:textId="77777777" w:rsidR="00AB7EED" w:rsidRPr="00AB7EED" w:rsidRDefault="00AB7EED" w:rsidP="00AB7EED">
            <w:r w:rsidRPr="00AB7EED">
              <w:t>ANSWER:</w:t>
            </w:r>
          </w:p>
        </w:tc>
        <w:tc>
          <w:tcPr>
            <w:tcW w:w="1919" w:type="dxa"/>
          </w:tcPr>
          <w:p w14:paraId="4381321C" w14:textId="0208569D" w:rsidR="00AB7EED" w:rsidRPr="0053180F" w:rsidRDefault="00AB7EED" w:rsidP="0007052E">
            <w:pPr>
              <w:jc w:val="center"/>
              <w:rPr>
                <w:b/>
              </w:rPr>
            </w:pPr>
          </w:p>
        </w:tc>
      </w:tr>
      <w:tr w:rsidR="00AB7EED" w:rsidRPr="00AB7EED" w14:paraId="6A70AD56" w14:textId="77777777" w:rsidTr="0053180F">
        <w:tc>
          <w:tcPr>
            <w:tcW w:w="0" w:type="auto"/>
            <w:shd w:val="clear" w:color="auto" w:fill="EEECE1" w:themeFill="background2"/>
          </w:tcPr>
          <w:p w14:paraId="2B0FE3DB" w14:textId="30133359" w:rsidR="00AB7EED" w:rsidRPr="00AB7EED" w:rsidRDefault="0090638B" w:rsidP="00AB7EED">
            <w:r>
              <w:lastRenderedPageBreak/>
              <w:t>F</w:t>
            </w:r>
          </w:p>
        </w:tc>
        <w:tc>
          <w:tcPr>
            <w:tcW w:w="11268" w:type="dxa"/>
            <w:shd w:val="clear" w:color="auto" w:fill="EEECE1" w:themeFill="background2"/>
          </w:tcPr>
          <w:p w14:paraId="1BA5081A" w14:textId="2483620E" w:rsidR="00AB7EED" w:rsidRPr="00AB7EED" w:rsidRDefault="00BD4C57" w:rsidP="00AB7EED">
            <w:pPr>
              <w:ind w:left="32"/>
            </w:pPr>
            <w:r>
              <w:t>Please describe how you will handle a situation where the interpreter(s) arrive and are unable to provide effective communication access.</w:t>
            </w:r>
          </w:p>
        </w:tc>
        <w:tc>
          <w:tcPr>
            <w:tcW w:w="1919" w:type="dxa"/>
          </w:tcPr>
          <w:p w14:paraId="2534821F" w14:textId="3F38C7F0" w:rsidR="00AB7EED" w:rsidRPr="0053180F" w:rsidRDefault="009921C9" w:rsidP="0007052E">
            <w:pPr>
              <w:ind w:left="32"/>
              <w:jc w:val="center"/>
              <w:rPr>
                <w:b/>
              </w:rPr>
            </w:pPr>
            <w:r w:rsidRPr="0053180F">
              <w:rPr>
                <w:b/>
              </w:rPr>
              <w:t>20</w:t>
            </w:r>
          </w:p>
        </w:tc>
      </w:tr>
      <w:tr w:rsidR="00AB7EED" w:rsidRPr="00AB7EED" w14:paraId="7070CDFD" w14:textId="77777777" w:rsidTr="0053180F">
        <w:tc>
          <w:tcPr>
            <w:tcW w:w="0" w:type="auto"/>
          </w:tcPr>
          <w:p w14:paraId="7FB6A06B" w14:textId="77777777" w:rsidR="00AB7EED" w:rsidRPr="00AB7EED" w:rsidRDefault="00AB7EED" w:rsidP="00AB7EED"/>
        </w:tc>
        <w:tc>
          <w:tcPr>
            <w:tcW w:w="11268" w:type="dxa"/>
          </w:tcPr>
          <w:p w14:paraId="1C352375" w14:textId="77777777" w:rsidR="00AB7EED" w:rsidRPr="00AB7EED" w:rsidRDefault="00AB7EED" w:rsidP="00AB7EED">
            <w:r w:rsidRPr="00AB7EED">
              <w:t>ANSWER:</w:t>
            </w:r>
          </w:p>
        </w:tc>
        <w:tc>
          <w:tcPr>
            <w:tcW w:w="1919" w:type="dxa"/>
          </w:tcPr>
          <w:p w14:paraId="3D9DF946" w14:textId="1C2A72BD" w:rsidR="00AB7EED" w:rsidRPr="0053180F" w:rsidRDefault="00AB7EED" w:rsidP="0007052E">
            <w:pPr>
              <w:jc w:val="center"/>
              <w:rPr>
                <w:b/>
              </w:rPr>
            </w:pPr>
          </w:p>
        </w:tc>
      </w:tr>
      <w:tr w:rsidR="00AB7EED" w:rsidRPr="00AB7EED" w14:paraId="78749967" w14:textId="77777777" w:rsidTr="0053180F">
        <w:tc>
          <w:tcPr>
            <w:tcW w:w="0" w:type="auto"/>
            <w:shd w:val="clear" w:color="auto" w:fill="EEECE1" w:themeFill="background2"/>
          </w:tcPr>
          <w:p w14:paraId="329B61C4" w14:textId="4EAFF159" w:rsidR="00AB7EED" w:rsidRPr="00AB7EED" w:rsidRDefault="0090638B" w:rsidP="00AB7EED">
            <w:r>
              <w:t>G</w:t>
            </w:r>
          </w:p>
        </w:tc>
        <w:tc>
          <w:tcPr>
            <w:tcW w:w="11268" w:type="dxa"/>
            <w:shd w:val="clear" w:color="auto" w:fill="EEECE1" w:themeFill="background2"/>
          </w:tcPr>
          <w:p w14:paraId="0E02639D" w14:textId="6FE277AC" w:rsidR="00AB7EED" w:rsidRPr="00AB7EED" w:rsidRDefault="00BD4C57" w:rsidP="00AB7EED">
            <w:pPr>
              <w:spacing w:after="60"/>
              <w:ind w:left="66"/>
            </w:pPr>
            <w:r>
              <w:rPr>
                <w:rFonts w:eastAsia="Times New Roman" w:cs="Arial"/>
              </w:rPr>
              <w:t xml:space="preserve">Please describe </w:t>
            </w:r>
            <w:r w:rsidR="009921C9">
              <w:rPr>
                <w:rFonts w:eastAsia="Times New Roman" w:cs="Arial"/>
              </w:rPr>
              <w:t>your method for ensuring</w:t>
            </w:r>
            <w:r>
              <w:rPr>
                <w:rFonts w:eastAsia="Times New Roman" w:cs="Arial"/>
              </w:rPr>
              <w:t xml:space="preserve"> </w:t>
            </w:r>
            <w:r w:rsidR="009921C9">
              <w:rPr>
                <w:rFonts w:eastAsia="Times New Roman" w:cs="Arial"/>
              </w:rPr>
              <w:t>an</w:t>
            </w:r>
            <w:r>
              <w:rPr>
                <w:rFonts w:eastAsia="Times New Roman" w:cs="Arial"/>
              </w:rPr>
              <w:t xml:space="preserve"> </w:t>
            </w:r>
            <w:r w:rsidR="009921C9">
              <w:rPr>
                <w:rFonts w:eastAsia="Times New Roman" w:cs="Arial"/>
              </w:rPr>
              <w:t>I</w:t>
            </w:r>
            <w:r>
              <w:rPr>
                <w:rFonts w:eastAsia="Times New Roman" w:cs="Arial"/>
              </w:rPr>
              <w:t>nterpreter</w:t>
            </w:r>
            <w:r w:rsidR="009921C9">
              <w:rPr>
                <w:rFonts w:eastAsia="Times New Roman" w:cs="Arial"/>
              </w:rPr>
              <w:t>s</w:t>
            </w:r>
            <w:r>
              <w:rPr>
                <w:rFonts w:eastAsia="Times New Roman" w:cs="Arial"/>
              </w:rPr>
              <w:t xml:space="preserve"> safety during unscheduled home visits where the client is unknown.</w:t>
            </w:r>
          </w:p>
        </w:tc>
        <w:tc>
          <w:tcPr>
            <w:tcW w:w="1919" w:type="dxa"/>
          </w:tcPr>
          <w:p w14:paraId="145B2AB4" w14:textId="77777777" w:rsidR="00AB7EED" w:rsidRPr="0053180F" w:rsidRDefault="00BD4C57" w:rsidP="00A31A13">
            <w:pPr>
              <w:jc w:val="center"/>
              <w:rPr>
                <w:b/>
              </w:rPr>
            </w:pPr>
            <w:r w:rsidRPr="0053180F">
              <w:rPr>
                <w:b/>
              </w:rPr>
              <w:t>15</w:t>
            </w:r>
          </w:p>
          <w:p w14:paraId="0CB4357C" w14:textId="30FD90B9" w:rsidR="00BD4C57" w:rsidRPr="0053180F" w:rsidRDefault="00BD4C57" w:rsidP="00A31A13">
            <w:pPr>
              <w:jc w:val="center"/>
              <w:rPr>
                <w:b/>
              </w:rPr>
            </w:pPr>
          </w:p>
        </w:tc>
      </w:tr>
      <w:tr w:rsidR="00AB7EED" w:rsidRPr="00AB7EED" w14:paraId="384CAD41" w14:textId="77777777" w:rsidTr="0053180F">
        <w:tc>
          <w:tcPr>
            <w:tcW w:w="0" w:type="auto"/>
            <w:shd w:val="clear" w:color="auto" w:fill="auto"/>
          </w:tcPr>
          <w:p w14:paraId="2C2E0FF0" w14:textId="77777777" w:rsidR="00AB7EED" w:rsidRPr="00AB7EED" w:rsidRDefault="00AB7EED" w:rsidP="00AB7EED"/>
        </w:tc>
        <w:tc>
          <w:tcPr>
            <w:tcW w:w="11268" w:type="dxa"/>
            <w:shd w:val="clear" w:color="auto" w:fill="auto"/>
          </w:tcPr>
          <w:p w14:paraId="7E26260D" w14:textId="77777777" w:rsidR="00AB7EED" w:rsidRPr="00AB7EED" w:rsidRDefault="00AB7EED" w:rsidP="00AB7EED">
            <w:pPr>
              <w:spacing w:after="60"/>
              <w:ind w:left="66"/>
              <w:rPr>
                <w:rFonts w:eastAsia="Times New Roman" w:cs="Arial"/>
              </w:rPr>
            </w:pPr>
            <w:r w:rsidRPr="00AB7EED">
              <w:t xml:space="preserve">ANSWER: </w:t>
            </w:r>
          </w:p>
        </w:tc>
        <w:tc>
          <w:tcPr>
            <w:tcW w:w="1919" w:type="dxa"/>
            <w:shd w:val="clear" w:color="auto" w:fill="auto"/>
          </w:tcPr>
          <w:p w14:paraId="188EC5F3" w14:textId="55ADA28B" w:rsidR="00AB7EED" w:rsidRPr="00AB7EED" w:rsidRDefault="00AB7EED" w:rsidP="00F605DD">
            <w:pPr>
              <w:jc w:val="center"/>
            </w:pPr>
          </w:p>
        </w:tc>
      </w:tr>
    </w:tbl>
    <w:p w14:paraId="34A00929" w14:textId="77777777" w:rsidR="00AB7EED" w:rsidRDefault="00AB7EED"/>
    <w:p w14:paraId="6EFAB693" w14:textId="77777777" w:rsidR="009921C9" w:rsidRDefault="009921C9"/>
    <w:p w14:paraId="2F15F473" w14:textId="77777777" w:rsidR="009921C9" w:rsidRDefault="009921C9"/>
    <w:tbl>
      <w:tblPr>
        <w:tblStyle w:val="TableGrid2"/>
        <w:tblW w:w="13565" w:type="dxa"/>
        <w:tblLook w:val="04A0" w:firstRow="1" w:lastRow="0" w:firstColumn="1" w:lastColumn="0" w:noHBand="0" w:noVBand="1"/>
      </w:tblPr>
      <w:tblGrid>
        <w:gridCol w:w="407"/>
        <w:gridCol w:w="11093"/>
        <w:gridCol w:w="2065"/>
      </w:tblGrid>
      <w:tr w:rsidR="0053180F" w:rsidRPr="00AB7EED" w14:paraId="39A323CA" w14:textId="77777777" w:rsidTr="0053180F">
        <w:tc>
          <w:tcPr>
            <w:tcW w:w="407" w:type="dxa"/>
            <w:shd w:val="clear" w:color="auto" w:fill="8DB3E2" w:themeFill="text2" w:themeFillTint="66"/>
          </w:tcPr>
          <w:p w14:paraId="4D568C41" w14:textId="77777777" w:rsidR="0053180F" w:rsidRPr="00AB7EED" w:rsidRDefault="0053180F" w:rsidP="000B5DA4">
            <w:pPr>
              <w:rPr>
                <w:b/>
              </w:rPr>
            </w:pPr>
            <w:r>
              <w:rPr>
                <w:b/>
              </w:rPr>
              <w:t>6</w:t>
            </w:r>
          </w:p>
        </w:tc>
        <w:tc>
          <w:tcPr>
            <w:tcW w:w="11093" w:type="dxa"/>
            <w:shd w:val="clear" w:color="auto" w:fill="8DB3E2" w:themeFill="text2" w:themeFillTint="66"/>
          </w:tcPr>
          <w:p w14:paraId="0C4F67EB" w14:textId="456DE085" w:rsidR="0053180F" w:rsidRPr="00AB7EED" w:rsidRDefault="0053180F" w:rsidP="000B5DA4">
            <w:r w:rsidRPr="00AB7EED">
              <w:rPr>
                <w:b/>
              </w:rPr>
              <w:t xml:space="preserve">BIDDER’s SOLUTION AND PROPOSED </w:t>
            </w:r>
            <w:proofErr w:type="gramStart"/>
            <w:r w:rsidRPr="00AB7EED">
              <w:rPr>
                <w:b/>
              </w:rPr>
              <w:t>APPROACH  (</w:t>
            </w:r>
            <w:proofErr w:type="gramEnd"/>
            <w:r w:rsidRPr="00AB7EED">
              <w:rPr>
                <w:b/>
              </w:rPr>
              <w:t>TECHNICAL RESPONSE)</w:t>
            </w:r>
          </w:p>
        </w:tc>
        <w:tc>
          <w:tcPr>
            <w:tcW w:w="2065" w:type="dxa"/>
          </w:tcPr>
          <w:p w14:paraId="5D524EBA" w14:textId="01BB9582" w:rsidR="0053180F" w:rsidRPr="0053180F" w:rsidRDefault="0053180F" w:rsidP="000B5DA4">
            <w:pPr>
              <w:rPr>
                <w:b/>
                <w:bCs/>
              </w:rPr>
            </w:pPr>
            <w:r w:rsidRPr="006C3B87">
              <w:t>MAXIMUM TOTAL POINTS</w:t>
            </w:r>
          </w:p>
        </w:tc>
      </w:tr>
      <w:tr w:rsidR="0053180F" w:rsidRPr="00AB7EED" w14:paraId="07A76BD8" w14:textId="77777777" w:rsidTr="0053180F">
        <w:tc>
          <w:tcPr>
            <w:tcW w:w="407" w:type="dxa"/>
            <w:shd w:val="clear" w:color="auto" w:fill="EEECE1" w:themeFill="background2"/>
          </w:tcPr>
          <w:p w14:paraId="42A0DDA4" w14:textId="77777777" w:rsidR="0053180F" w:rsidRPr="00AB7EED" w:rsidRDefault="0053180F" w:rsidP="000B5DA4">
            <w:r w:rsidRPr="00AB7EED">
              <w:t>A</w:t>
            </w:r>
          </w:p>
        </w:tc>
        <w:tc>
          <w:tcPr>
            <w:tcW w:w="11093" w:type="dxa"/>
            <w:shd w:val="clear" w:color="auto" w:fill="EEECE1" w:themeFill="background2"/>
          </w:tcPr>
          <w:p w14:paraId="7B06C7CD" w14:textId="2DB326E7" w:rsidR="0053180F" w:rsidRPr="00AB7EED" w:rsidRDefault="0053180F" w:rsidP="0053180F">
            <w:pPr>
              <w:spacing w:after="60"/>
              <w:ind w:left="66"/>
            </w:pPr>
            <w:r>
              <w:t>For each category below, please state the time needed by your firm to confirm receipt of a sign language interpreter request</w:t>
            </w:r>
            <w:r w:rsidR="00154179">
              <w:t xml:space="preserve"> received during non-standard business hours (Monday-Thursday; 5:00pm – 8:00am Pacific Time/Friday 5:00pm – Monday 8:00am Pacific Time, including holidays)</w:t>
            </w:r>
            <w:r>
              <w:t xml:space="preserve">. </w:t>
            </w:r>
          </w:p>
        </w:tc>
        <w:tc>
          <w:tcPr>
            <w:tcW w:w="2065" w:type="dxa"/>
          </w:tcPr>
          <w:p w14:paraId="4E2BF6C9" w14:textId="667CABE0" w:rsidR="0053180F" w:rsidRPr="0053180F" w:rsidRDefault="0053180F" w:rsidP="0053180F">
            <w:pPr>
              <w:jc w:val="center"/>
              <w:rPr>
                <w:b/>
                <w:bCs/>
              </w:rPr>
            </w:pPr>
            <w:r w:rsidRPr="0053180F">
              <w:rPr>
                <w:b/>
                <w:bCs/>
              </w:rPr>
              <w:t>15</w:t>
            </w:r>
          </w:p>
        </w:tc>
      </w:tr>
      <w:tr w:rsidR="00E35DE0" w:rsidRPr="00AB7EED" w14:paraId="5D504BA0" w14:textId="77777777" w:rsidTr="00EE499E">
        <w:tc>
          <w:tcPr>
            <w:tcW w:w="407" w:type="dxa"/>
            <w:shd w:val="clear" w:color="auto" w:fill="auto"/>
          </w:tcPr>
          <w:p w14:paraId="3CE0E362" w14:textId="77777777" w:rsidR="00E35DE0" w:rsidRPr="00AB7EED" w:rsidRDefault="00E35DE0" w:rsidP="000B5DA4"/>
        </w:tc>
        <w:tc>
          <w:tcPr>
            <w:tcW w:w="11093" w:type="dxa"/>
            <w:shd w:val="clear" w:color="auto" w:fill="auto"/>
          </w:tcPr>
          <w:p w14:paraId="0597FB52" w14:textId="1AF2D79D" w:rsidR="00E35DE0" w:rsidRDefault="00E35DE0" w:rsidP="00E35DE0">
            <w:pPr>
              <w:spacing w:after="60"/>
              <w:rPr>
                <w:rFonts w:eastAsia="Times New Roman" w:cs="Arial"/>
              </w:rPr>
            </w:pPr>
            <w:r>
              <w:rPr>
                <w:rFonts w:eastAsia="Times New Roman" w:cs="Arial"/>
              </w:rPr>
              <w:t>ANSWER:</w:t>
            </w:r>
          </w:p>
          <w:p w14:paraId="0844A865" w14:textId="2A37D6C2" w:rsidR="00E35DE0" w:rsidRDefault="00E35DE0" w:rsidP="00E35DE0">
            <w:pPr>
              <w:spacing w:after="60"/>
              <w:ind w:left="1440"/>
              <w:rPr>
                <w:rFonts w:eastAsia="Times New Roman" w:cs="Arial"/>
                <w:b/>
                <w:bCs/>
                <w:u w:val="single"/>
              </w:rPr>
            </w:pPr>
            <w:r w:rsidRPr="00154179">
              <w:rPr>
                <w:rFonts w:eastAsia="Times New Roman" w:cs="Arial"/>
                <w:b/>
                <w:bCs/>
                <w:u w:val="single"/>
              </w:rPr>
              <w:t>Non-Standard Business Hours</w:t>
            </w:r>
          </w:p>
          <w:p w14:paraId="28D04FFE" w14:textId="77777777" w:rsidR="00E35DE0" w:rsidRPr="0053180F" w:rsidRDefault="00E35DE0" w:rsidP="00E35DE0">
            <w:pPr>
              <w:spacing w:after="60"/>
              <w:ind w:left="1440"/>
              <w:rPr>
                <w:rFonts w:eastAsia="Times New Roman" w:cs="Arial"/>
              </w:rPr>
            </w:pPr>
            <w:r w:rsidRPr="0053180F">
              <w:rPr>
                <w:rFonts w:eastAsia="Times New Roman" w:cs="Arial"/>
              </w:rPr>
              <w:t>Less than 12-hour notice:</w:t>
            </w:r>
            <w:r>
              <w:rPr>
                <w:rFonts w:eastAsia="Times New Roman" w:cs="Arial"/>
              </w:rPr>
              <w:t xml:space="preserve"> </w:t>
            </w:r>
            <w:r w:rsidRPr="0053180F">
              <w:rPr>
                <w:rFonts w:eastAsia="Times New Roman" w:cs="Arial"/>
              </w:rPr>
              <w:t xml:space="preserve"> </w:t>
            </w:r>
          </w:p>
          <w:p w14:paraId="5A997BB1" w14:textId="77777777" w:rsidR="00E35DE0" w:rsidRDefault="00E35DE0" w:rsidP="00E35DE0">
            <w:pPr>
              <w:spacing w:after="60"/>
              <w:ind w:left="1440"/>
              <w:rPr>
                <w:rFonts w:eastAsia="Times New Roman" w:cs="Arial"/>
              </w:rPr>
            </w:pPr>
            <w:r w:rsidRPr="0053180F">
              <w:rPr>
                <w:rFonts w:eastAsia="Times New Roman" w:cs="Arial"/>
              </w:rPr>
              <w:t>12–24-hour notice:</w:t>
            </w:r>
            <w:r>
              <w:rPr>
                <w:rFonts w:eastAsia="Times New Roman" w:cs="Arial"/>
              </w:rPr>
              <w:t xml:space="preserve"> </w:t>
            </w:r>
          </w:p>
          <w:p w14:paraId="4D2B2CE3" w14:textId="77777777" w:rsidR="00E35DE0" w:rsidRPr="0053180F" w:rsidRDefault="00E35DE0" w:rsidP="00E35DE0">
            <w:pPr>
              <w:spacing w:after="60"/>
              <w:ind w:left="1440"/>
              <w:rPr>
                <w:rFonts w:eastAsia="Times New Roman" w:cs="Arial"/>
              </w:rPr>
            </w:pPr>
            <w:r w:rsidRPr="0053180F">
              <w:rPr>
                <w:rFonts w:eastAsia="Times New Roman" w:cs="Arial"/>
              </w:rPr>
              <w:t>24-48-hour notice:</w:t>
            </w:r>
            <w:r>
              <w:rPr>
                <w:rFonts w:eastAsia="Times New Roman" w:cs="Arial"/>
              </w:rPr>
              <w:t xml:space="preserve"> </w:t>
            </w:r>
          </w:p>
          <w:p w14:paraId="0C65D669" w14:textId="77777777" w:rsidR="00E35DE0" w:rsidRPr="0053180F" w:rsidRDefault="00E35DE0" w:rsidP="00E35DE0">
            <w:pPr>
              <w:spacing w:after="60"/>
              <w:ind w:left="1440"/>
              <w:rPr>
                <w:rFonts w:eastAsia="Times New Roman" w:cs="Arial"/>
              </w:rPr>
            </w:pPr>
            <w:r w:rsidRPr="0053180F">
              <w:rPr>
                <w:rFonts w:eastAsia="Times New Roman" w:cs="Arial"/>
              </w:rPr>
              <w:t>48-72-hour notice:</w:t>
            </w:r>
            <w:r>
              <w:rPr>
                <w:rFonts w:eastAsia="Times New Roman" w:cs="Arial"/>
              </w:rPr>
              <w:t xml:space="preserve"> </w:t>
            </w:r>
          </w:p>
          <w:p w14:paraId="39DF3ABC" w14:textId="77777777" w:rsidR="00E35DE0" w:rsidRPr="0053180F" w:rsidRDefault="00E35DE0" w:rsidP="00E35DE0">
            <w:pPr>
              <w:spacing w:after="60"/>
              <w:ind w:left="1440"/>
              <w:rPr>
                <w:rFonts w:eastAsia="Times New Roman" w:cs="Arial"/>
              </w:rPr>
            </w:pPr>
            <w:r w:rsidRPr="0053180F">
              <w:rPr>
                <w:rFonts w:eastAsia="Times New Roman" w:cs="Arial"/>
              </w:rPr>
              <w:t>72–120-hour notice:</w:t>
            </w:r>
            <w:r>
              <w:rPr>
                <w:rFonts w:eastAsia="Times New Roman" w:cs="Arial"/>
              </w:rPr>
              <w:t xml:space="preserve"> </w:t>
            </w:r>
            <w:r w:rsidRPr="0053180F">
              <w:rPr>
                <w:rFonts w:eastAsia="Times New Roman" w:cs="Arial"/>
              </w:rPr>
              <w:t xml:space="preserve"> </w:t>
            </w:r>
          </w:p>
          <w:p w14:paraId="36E6A880" w14:textId="43DD07CD" w:rsidR="00E35DE0" w:rsidRPr="00154179" w:rsidRDefault="00E35DE0" w:rsidP="00E35DE0">
            <w:pPr>
              <w:spacing w:after="60"/>
              <w:ind w:left="1440"/>
              <w:rPr>
                <w:rFonts w:eastAsia="Times New Roman" w:cs="Arial"/>
                <w:b/>
                <w:bCs/>
                <w:u w:val="single"/>
              </w:rPr>
            </w:pPr>
            <w:r w:rsidRPr="0053180F">
              <w:rPr>
                <w:rFonts w:eastAsia="Times New Roman" w:cs="Arial"/>
              </w:rPr>
              <w:t>120 hours’ + notice:</w:t>
            </w:r>
          </w:p>
          <w:p w14:paraId="1A7FFCFF" w14:textId="5FFCF035" w:rsidR="00E35DE0" w:rsidRPr="0053180F" w:rsidRDefault="00E35DE0" w:rsidP="0053180F">
            <w:pPr>
              <w:spacing w:after="60"/>
              <w:ind w:left="720"/>
              <w:rPr>
                <w:rFonts w:eastAsia="Times New Roman" w:cs="Arial"/>
              </w:rPr>
            </w:pPr>
            <w:r w:rsidRPr="0053180F">
              <w:rPr>
                <w:rFonts w:eastAsia="Times New Roman" w:cs="Arial"/>
              </w:rPr>
              <w:t xml:space="preserve"> </w:t>
            </w:r>
          </w:p>
        </w:tc>
        <w:tc>
          <w:tcPr>
            <w:tcW w:w="2065" w:type="dxa"/>
            <w:shd w:val="clear" w:color="auto" w:fill="auto"/>
          </w:tcPr>
          <w:p w14:paraId="3B1986AC" w14:textId="77777777" w:rsidR="00E35DE0" w:rsidRPr="0053180F" w:rsidRDefault="00E35DE0" w:rsidP="000B5DA4">
            <w:pPr>
              <w:rPr>
                <w:b/>
                <w:bCs/>
              </w:rPr>
            </w:pPr>
          </w:p>
        </w:tc>
      </w:tr>
      <w:tr w:rsidR="00E35DE0" w:rsidRPr="00AB7EED" w14:paraId="6B269030" w14:textId="77777777" w:rsidTr="00E35DE0">
        <w:tc>
          <w:tcPr>
            <w:tcW w:w="407" w:type="dxa"/>
            <w:shd w:val="clear" w:color="auto" w:fill="EEECE1" w:themeFill="background2"/>
          </w:tcPr>
          <w:p w14:paraId="22D1A240" w14:textId="2A689CFC" w:rsidR="00E35DE0" w:rsidRPr="00AB7EED" w:rsidRDefault="00E35DE0" w:rsidP="000B5DA4">
            <w:r>
              <w:t>B</w:t>
            </w:r>
          </w:p>
        </w:tc>
        <w:tc>
          <w:tcPr>
            <w:tcW w:w="11093" w:type="dxa"/>
            <w:shd w:val="clear" w:color="auto" w:fill="EEECE1" w:themeFill="background2"/>
          </w:tcPr>
          <w:p w14:paraId="3A44A72F" w14:textId="348FBD2B" w:rsidR="00E35DE0" w:rsidRDefault="00E35DE0" w:rsidP="00E35DE0">
            <w:pPr>
              <w:spacing w:after="60"/>
              <w:rPr>
                <w:rFonts w:eastAsia="Times New Roman" w:cs="Arial"/>
              </w:rPr>
            </w:pPr>
            <w:r>
              <w:t xml:space="preserve">For each category below, please state the time needed by your firm to confirm receipt of a sign language interpreter request received during standard </w:t>
            </w:r>
            <w:r w:rsidR="004A3F06">
              <w:t xml:space="preserve">business hours </w:t>
            </w:r>
            <w:r>
              <w:t>(Monday – Friday; 8:00am -5:00pm Pacific Time, not including holidays).</w:t>
            </w:r>
          </w:p>
        </w:tc>
        <w:tc>
          <w:tcPr>
            <w:tcW w:w="2065" w:type="dxa"/>
            <w:shd w:val="clear" w:color="auto" w:fill="auto"/>
          </w:tcPr>
          <w:p w14:paraId="76CE808D" w14:textId="5CF35AED" w:rsidR="00E35DE0" w:rsidRPr="0053180F" w:rsidRDefault="006D39C8" w:rsidP="004A3F06">
            <w:pPr>
              <w:jc w:val="center"/>
              <w:rPr>
                <w:b/>
                <w:bCs/>
              </w:rPr>
            </w:pPr>
            <w:r>
              <w:rPr>
                <w:b/>
                <w:bCs/>
              </w:rPr>
              <w:t>Not Scored</w:t>
            </w:r>
          </w:p>
        </w:tc>
      </w:tr>
      <w:tr w:rsidR="00E35DE0" w:rsidRPr="00AB7EED" w14:paraId="51CE7E01" w14:textId="77777777" w:rsidTr="0007299D">
        <w:tc>
          <w:tcPr>
            <w:tcW w:w="407" w:type="dxa"/>
            <w:shd w:val="clear" w:color="auto" w:fill="auto"/>
          </w:tcPr>
          <w:p w14:paraId="41768217" w14:textId="77777777" w:rsidR="00E35DE0" w:rsidRPr="00AB7EED" w:rsidRDefault="00E35DE0" w:rsidP="000B5DA4"/>
        </w:tc>
        <w:tc>
          <w:tcPr>
            <w:tcW w:w="11093" w:type="dxa"/>
            <w:shd w:val="clear" w:color="auto" w:fill="auto"/>
          </w:tcPr>
          <w:p w14:paraId="6F433F25" w14:textId="6A8BA037" w:rsidR="00E35DE0" w:rsidRPr="00E35DE0" w:rsidRDefault="00E35DE0" w:rsidP="00E35DE0">
            <w:pPr>
              <w:spacing w:after="60"/>
              <w:rPr>
                <w:rFonts w:eastAsia="Times New Roman" w:cs="Arial"/>
              </w:rPr>
            </w:pPr>
            <w:r w:rsidRPr="00E35DE0">
              <w:rPr>
                <w:rFonts w:eastAsia="Times New Roman" w:cs="Arial"/>
              </w:rPr>
              <w:t>ANSWER:</w:t>
            </w:r>
          </w:p>
          <w:p w14:paraId="150C9D0F" w14:textId="133B9156" w:rsidR="00E35DE0" w:rsidRPr="00154179" w:rsidRDefault="00E35DE0" w:rsidP="00E35DE0">
            <w:pPr>
              <w:spacing w:after="60"/>
              <w:ind w:left="1440"/>
              <w:rPr>
                <w:rFonts w:eastAsia="Times New Roman" w:cs="Arial"/>
                <w:b/>
                <w:bCs/>
                <w:u w:val="single"/>
              </w:rPr>
            </w:pPr>
            <w:r w:rsidRPr="00154179">
              <w:rPr>
                <w:rFonts w:eastAsia="Times New Roman" w:cs="Arial"/>
                <w:b/>
                <w:bCs/>
                <w:u w:val="single"/>
              </w:rPr>
              <w:t xml:space="preserve">Standard Business Hours </w:t>
            </w:r>
          </w:p>
          <w:p w14:paraId="1FF1F8C8" w14:textId="77777777" w:rsidR="00E35DE0" w:rsidRPr="0053180F" w:rsidRDefault="00E35DE0" w:rsidP="00E35DE0">
            <w:pPr>
              <w:spacing w:after="60"/>
              <w:ind w:left="1440"/>
              <w:rPr>
                <w:rFonts w:eastAsia="Times New Roman" w:cs="Arial"/>
              </w:rPr>
            </w:pPr>
            <w:r w:rsidRPr="0053180F">
              <w:rPr>
                <w:rFonts w:eastAsia="Times New Roman" w:cs="Arial"/>
              </w:rPr>
              <w:lastRenderedPageBreak/>
              <w:t>Less than 12-hour notice:</w:t>
            </w:r>
            <w:r>
              <w:rPr>
                <w:rFonts w:eastAsia="Times New Roman" w:cs="Arial"/>
              </w:rPr>
              <w:t xml:space="preserve"> </w:t>
            </w:r>
            <w:r w:rsidRPr="0053180F">
              <w:rPr>
                <w:rFonts w:eastAsia="Times New Roman" w:cs="Arial"/>
              </w:rPr>
              <w:t xml:space="preserve"> </w:t>
            </w:r>
          </w:p>
          <w:p w14:paraId="20E1CA34" w14:textId="77777777" w:rsidR="00E35DE0" w:rsidRDefault="00E35DE0" w:rsidP="00E35DE0">
            <w:pPr>
              <w:spacing w:after="60"/>
              <w:ind w:left="1440"/>
              <w:rPr>
                <w:rFonts w:eastAsia="Times New Roman" w:cs="Arial"/>
              </w:rPr>
            </w:pPr>
            <w:r w:rsidRPr="0053180F">
              <w:rPr>
                <w:rFonts w:eastAsia="Times New Roman" w:cs="Arial"/>
              </w:rPr>
              <w:t>12–24-hour notice:</w:t>
            </w:r>
            <w:r>
              <w:rPr>
                <w:rFonts w:eastAsia="Times New Roman" w:cs="Arial"/>
              </w:rPr>
              <w:t xml:space="preserve"> </w:t>
            </w:r>
          </w:p>
          <w:p w14:paraId="1116F38D" w14:textId="77777777" w:rsidR="00E35DE0" w:rsidRPr="0053180F" w:rsidRDefault="00E35DE0" w:rsidP="00E35DE0">
            <w:pPr>
              <w:spacing w:after="60"/>
              <w:ind w:left="1440"/>
              <w:rPr>
                <w:rFonts w:eastAsia="Times New Roman" w:cs="Arial"/>
              </w:rPr>
            </w:pPr>
            <w:r w:rsidRPr="0053180F">
              <w:rPr>
                <w:rFonts w:eastAsia="Times New Roman" w:cs="Arial"/>
              </w:rPr>
              <w:t>24-48-hour notice:</w:t>
            </w:r>
            <w:r>
              <w:rPr>
                <w:rFonts w:eastAsia="Times New Roman" w:cs="Arial"/>
              </w:rPr>
              <w:t xml:space="preserve"> </w:t>
            </w:r>
          </w:p>
          <w:p w14:paraId="388A26B7" w14:textId="77777777" w:rsidR="00E35DE0" w:rsidRPr="0053180F" w:rsidRDefault="00E35DE0" w:rsidP="00E35DE0">
            <w:pPr>
              <w:spacing w:after="60"/>
              <w:ind w:left="1440"/>
              <w:rPr>
                <w:rFonts w:eastAsia="Times New Roman" w:cs="Arial"/>
              </w:rPr>
            </w:pPr>
            <w:r w:rsidRPr="0053180F">
              <w:rPr>
                <w:rFonts w:eastAsia="Times New Roman" w:cs="Arial"/>
              </w:rPr>
              <w:t>48-72-hour notice:</w:t>
            </w:r>
            <w:r>
              <w:rPr>
                <w:rFonts w:eastAsia="Times New Roman" w:cs="Arial"/>
              </w:rPr>
              <w:t xml:space="preserve"> </w:t>
            </w:r>
          </w:p>
          <w:p w14:paraId="26FC00B1" w14:textId="77777777" w:rsidR="00E35DE0" w:rsidRPr="0053180F" w:rsidRDefault="00E35DE0" w:rsidP="00E35DE0">
            <w:pPr>
              <w:spacing w:after="60"/>
              <w:ind w:left="1440"/>
              <w:rPr>
                <w:rFonts w:eastAsia="Times New Roman" w:cs="Arial"/>
              </w:rPr>
            </w:pPr>
            <w:r w:rsidRPr="0053180F">
              <w:rPr>
                <w:rFonts w:eastAsia="Times New Roman" w:cs="Arial"/>
              </w:rPr>
              <w:t>72–120-hour notice:</w:t>
            </w:r>
            <w:r>
              <w:rPr>
                <w:rFonts w:eastAsia="Times New Roman" w:cs="Arial"/>
              </w:rPr>
              <w:t xml:space="preserve"> </w:t>
            </w:r>
            <w:r w:rsidRPr="0053180F">
              <w:rPr>
                <w:rFonts w:eastAsia="Times New Roman" w:cs="Arial"/>
              </w:rPr>
              <w:t xml:space="preserve"> </w:t>
            </w:r>
          </w:p>
          <w:p w14:paraId="3C9BC5DB" w14:textId="10B88E66" w:rsidR="00E35DE0" w:rsidRDefault="00E35DE0" w:rsidP="00E35DE0">
            <w:pPr>
              <w:spacing w:after="60"/>
              <w:ind w:left="1440"/>
              <w:rPr>
                <w:rFonts w:eastAsia="Times New Roman" w:cs="Arial"/>
              </w:rPr>
            </w:pPr>
            <w:r w:rsidRPr="0053180F">
              <w:rPr>
                <w:rFonts w:eastAsia="Times New Roman" w:cs="Arial"/>
              </w:rPr>
              <w:t>120 hours’ + notice:</w:t>
            </w:r>
          </w:p>
        </w:tc>
        <w:tc>
          <w:tcPr>
            <w:tcW w:w="2065" w:type="dxa"/>
            <w:shd w:val="clear" w:color="auto" w:fill="auto"/>
          </w:tcPr>
          <w:p w14:paraId="3F022EE9" w14:textId="77777777" w:rsidR="00E35DE0" w:rsidRPr="0053180F" w:rsidRDefault="00E35DE0" w:rsidP="000B5DA4">
            <w:pPr>
              <w:rPr>
                <w:b/>
                <w:bCs/>
              </w:rPr>
            </w:pPr>
          </w:p>
        </w:tc>
      </w:tr>
      <w:tr w:rsidR="0053180F" w:rsidRPr="00AB7EED" w14:paraId="498B4CF9" w14:textId="77777777" w:rsidTr="0053180F">
        <w:tc>
          <w:tcPr>
            <w:tcW w:w="407" w:type="dxa"/>
            <w:shd w:val="clear" w:color="auto" w:fill="EEECE1" w:themeFill="background2"/>
          </w:tcPr>
          <w:p w14:paraId="6C721C7A" w14:textId="1F7F338F" w:rsidR="0053180F" w:rsidRPr="00AB7EED" w:rsidRDefault="004A3F06" w:rsidP="000B5DA4">
            <w:r>
              <w:t>C</w:t>
            </w:r>
            <w:r w:rsidR="0053180F" w:rsidRPr="00AB7EED">
              <w:t xml:space="preserve">  </w:t>
            </w:r>
          </w:p>
        </w:tc>
        <w:tc>
          <w:tcPr>
            <w:tcW w:w="11093" w:type="dxa"/>
            <w:shd w:val="clear" w:color="auto" w:fill="EEECE1" w:themeFill="background2"/>
          </w:tcPr>
          <w:p w14:paraId="619D53FF" w14:textId="0BDF35A8" w:rsidR="0053180F" w:rsidRPr="003D115A" w:rsidRDefault="0053180F" w:rsidP="0053180F">
            <w:pPr>
              <w:spacing w:after="60"/>
              <w:ind w:left="66"/>
              <w:rPr>
                <w:rFonts w:eastAsia="Times New Roman" w:cs="Arial"/>
                <w:highlight w:val="yellow"/>
              </w:rPr>
            </w:pPr>
            <w:r w:rsidRPr="003D115A">
              <w:rPr>
                <w:rFonts w:eastAsia="Times New Roman" w:cs="Arial"/>
              </w:rPr>
              <w:t>For each category below, please state the time needed by your firm to accept or deny an interpreter request</w:t>
            </w:r>
            <w:r w:rsidR="00154179" w:rsidRPr="003D115A">
              <w:rPr>
                <w:rFonts w:eastAsia="Times New Roman" w:cs="Arial"/>
              </w:rPr>
              <w:t xml:space="preserve"> </w:t>
            </w:r>
            <w:r w:rsidR="00154179" w:rsidRPr="003D115A">
              <w:t>received during non-standard business hours (Monday-Thursday; 5:00pm – 8:00am Pacific Time/Friday 5:00pm – Monday 8:00am Pacific Time, including holidays).</w:t>
            </w:r>
          </w:p>
        </w:tc>
        <w:tc>
          <w:tcPr>
            <w:tcW w:w="2065" w:type="dxa"/>
          </w:tcPr>
          <w:p w14:paraId="6BAC3C1E" w14:textId="288DE450" w:rsidR="0053180F" w:rsidRPr="003D115A" w:rsidRDefault="0053180F" w:rsidP="0053180F">
            <w:pPr>
              <w:jc w:val="center"/>
              <w:rPr>
                <w:b/>
                <w:bCs/>
                <w:highlight w:val="yellow"/>
              </w:rPr>
            </w:pPr>
            <w:r w:rsidRPr="003D115A">
              <w:rPr>
                <w:b/>
                <w:bCs/>
              </w:rPr>
              <w:t>15</w:t>
            </w:r>
          </w:p>
        </w:tc>
      </w:tr>
      <w:tr w:rsidR="004A3F06" w:rsidRPr="00AB7EED" w14:paraId="3C392AC9" w14:textId="77777777" w:rsidTr="004C3063">
        <w:tc>
          <w:tcPr>
            <w:tcW w:w="407" w:type="dxa"/>
          </w:tcPr>
          <w:p w14:paraId="0014D2E3" w14:textId="77777777" w:rsidR="004A3F06" w:rsidRPr="00AB7EED" w:rsidRDefault="004A3F06" w:rsidP="000B5DA4">
            <w:r w:rsidRPr="00AB7EED">
              <w:t xml:space="preserve"> </w:t>
            </w:r>
          </w:p>
        </w:tc>
        <w:tc>
          <w:tcPr>
            <w:tcW w:w="11093" w:type="dxa"/>
          </w:tcPr>
          <w:p w14:paraId="2B277C56" w14:textId="77777777" w:rsidR="004A3F06" w:rsidRPr="00E35DE0" w:rsidRDefault="004A3F06" w:rsidP="004A3F06">
            <w:pPr>
              <w:spacing w:after="60"/>
              <w:rPr>
                <w:rFonts w:eastAsia="Times New Roman" w:cs="Arial"/>
              </w:rPr>
            </w:pPr>
            <w:r w:rsidRPr="00E35DE0">
              <w:rPr>
                <w:rFonts w:eastAsia="Times New Roman" w:cs="Arial"/>
              </w:rPr>
              <w:t>ANSWER:</w:t>
            </w:r>
          </w:p>
          <w:p w14:paraId="10A21614" w14:textId="77777777" w:rsidR="004A3F06" w:rsidRDefault="004A3F06" w:rsidP="004A3F06">
            <w:pPr>
              <w:rPr>
                <w:rFonts w:eastAsia="Times New Roman" w:cs="Arial"/>
              </w:rPr>
            </w:pPr>
          </w:p>
          <w:p w14:paraId="3535C75F" w14:textId="77777777" w:rsidR="004A3F06" w:rsidRDefault="004A3F06" w:rsidP="004A3F06">
            <w:pPr>
              <w:spacing w:after="60"/>
              <w:ind w:left="1440"/>
              <w:rPr>
                <w:rFonts w:eastAsia="Times New Roman" w:cs="Arial"/>
                <w:b/>
                <w:bCs/>
                <w:u w:val="single"/>
              </w:rPr>
            </w:pPr>
            <w:r w:rsidRPr="00154179">
              <w:rPr>
                <w:rFonts w:eastAsia="Times New Roman" w:cs="Arial"/>
                <w:b/>
                <w:bCs/>
                <w:u w:val="single"/>
              </w:rPr>
              <w:t>Non-Standard Business Hours</w:t>
            </w:r>
          </w:p>
          <w:p w14:paraId="0FB6AC16" w14:textId="77777777" w:rsidR="004A3F06" w:rsidRPr="0053180F" w:rsidRDefault="004A3F06" w:rsidP="004A3F06">
            <w:pPr>
              <w:spacing w:after="60"/>
              <w:ind w:left="1440"/>
              <w:rPr>
                <w:rFonts w:eastAsia="Times New Roman" w:cs="Arial"/>
              </w:rPr>
            </w:pPr>
            <w:r w:rsidRPr="0053180F">
              <w:rPr>
                <w:rFonts w:eastAsia="Times New Roman" w:cs="Arial"/>
              </w:rPr>
              <w:t>Less than 12-hour notice:</w:t>
            </w:r>
            <w:r>
              <w:rPr>
                <w:rFonts w:eastAsia="Times New Roman" w:cs="Arial"/>
              </w:rPr>
              <w:t xml:space="preserve"> </w:t>
            </w:r>
            <w:r w:rsidRPr="0053180F">
              <w:rPr>
                <w:rFonts w:eastAsia="Times New Roman" w:cs="Arial"/>
              </w:rPr>
              <w:t xml:space="preserve"> </w:t>
            </w:r>
          </w:p>
          <w:p w14:paraId="6DF48FB2" w14:textId="77777777" w:rsidR="004A3F06" w:rsidRDefault="004A3F06" w:rsidP="004A3F06">
            <w:pPr>
              <w:spacing w:after="60"/>
              <w:ind w:left="1440"/>
              <w:rPr>
                <w:rFonts w:eastAsia="Times New Roman" w:cs="Arial"/>
              </w:rPr>
            </w:pPr>
            <w:r w:rsidRPr="0053180F">
              <w:rPr>
                <w:rFonts w:eastAsia="Times New Roman" w:cs="Arial"/>
              </w:rPr>
              <w:t>12–24-hour notice:</w:t>
            </w:r>
            <w:r>
              <w:rPr>
                <w:rFonts w:eastAsia="Times New Roman" w:cs="Arial"/>
              </w:rPr>
              <w:t xml:space="preserve"> </w:t>
            </w:r>
          </w:p>
          <w:p w14:paraId="5A399959" w14:textId="77777777" w:rsidR="004A3F06" w:rsidRPr="0053180F" w:rsidRDefault="004A3F06" w:rsidP="004A3F06">
            <w:pPr>
              <w:spacing w:after="60"/>
              <w:ind w:left="1440"/>
              <w:rPr>
                <w:rFonts w:eastAsia="Times New Roman" w:cs="Arial"/>
              </w:rPr>
            </w:pPr>
            <w:r w:rsidRPr="0053180F">
              <w:rPr>
                <w:rFonts w:eastAsia="Times New Roman" w:cs="Arial"/>
              </w:rPr>
              <w:t>24-48-hour notice:</w:t>
            </w:r>
            <w:r>
              <w:rPr>
                <w:rFonts w:eastAsia="Times New Roman" w:cs="Arial"/>
              </w:rPr>
              <w:t xml:space="preserve"> </w:t>
            </w:r>
          </w:p>
          <w:p w14:paraId="6EBCC492" w14:textId="77777777" w:rsidR="004A3F06" w:rsidRPr="0053180F" w:rsidRDefault="004A3F06" w:rsidP="004A3F06">
            <w:pPr>
              <w:spacing w:after="60"/>
              <w:ind w:left="1440"/>
              <w:rPr>
                <w:rFonts w:eastAsia="Times New Roman" w:cs="Arial"/>
              </w:rPr>
            </w:pPr>
            <w:r w:rsidRPr="0053180F">
              <w:rPr>
                <w:rFonts w:eastAsia="Times New Roman" w:cs="Arial"/>
              </w:rPr>
              <w:t>48-72-hour notice:</w:t>
            </w:r>
            <w:r>
              <w:rPr>
                <w:rFonts w:eastAsia="Times New Roman" w:cs="Arial"/>
              </w:rPr>
              <w:t xml:space="preserve"> </w:t>
            </w:r>
          </w:p>
          <w:p w14:paraId="5ACDFBB1" w14:textId="77777777" w:rsidR="004A3F06" w:rsidRPr="0053180F" w:rsidRDefault="004A3F06" w:rsidP="004A3F06">
            <w:pPr>
              <w:spacing w:after="60"/>
              <w:ind w:left="1440"/>
              <w:rPr>
                <w:rFonts w:eastAsia="Times New Roman" w:cs="Arial"/>
              </w:rPr>
            </w:pPr>
            <w:r w:rsidRPr="0053180F">
              <w:rPr>
                <w:rFonts w:eastAsia="Times New Roman" w:cs="Arial"/>
              </w:rPr>
              <w:t>72–120-hour notice:</w:t>
            </w:r>
            <w:r>
              <w:rPr>
                <w:rFonts w:eastAsia="Times New Roman" w:cs="Arial"/>
              </w:rPr>
              <w:t xml:space="preserve"> </w:t>
            </w:r>
            <w:r w:rsidRPr="0053180F">
              <w:rPr>
                <w:rFonts w:eastAsia="Times New Roman" w:cs="Arial"/>
              </w:rPr>
              <w:t xml:space="preserve"> </w:t>
            </w:r>
          </w:p>
          <w:p w14:paraId="2B3D8972" w14:textId="77777777" w:rsidR="004A3F06" w:rsidRPr="00154179" w:rsidRDefault="004A3F06" w:rsidP="004A3F06">
            <w:pPr>
              <w:spacing w:after="60"/>
              <w:ind w:left="1440"/>
              <w:rPr>
                <w:rFonts w:eastAsia="Times New Roman" w:cs="Arial"/>
                <w:b/>
                <w:bCs/>
                <w:u w:val="single"/>
              </w:rPr>
            </w:pPr>
            <w:r w:rsidRPr="0053180F">
              <w:rPr>
                <w:rFonts w:eastAsia="Times New Roman" w:cs="Arial"/>
              </w:rPr>
              <w:t>120 hours’ + notice:</w:t>
            </w:r>
          </w:p>
          <w:p w14:paraId="39EB0D8E" w14:textId="73A7F2BD" w:rsidR="004A3F06" w:rsidRPr="00AB7EED" w:rsidRDefault="004A3F06" w:rsidP="0053180F">
            <w:pPr>
              <w:ind w:left="654"/>
              <w:rPr>
                <w:b/>
              </w:rPr>
            </w:pPr>
          </w:p>
        </w:tc>
        <w:tc>
          <w:tcPr>
            <w:tcW w:w="2065" w:type="dxa"/>
          </w:tcPr>
          <w:p w14:paraId="0973D82F" w14:textId="77777777" w:rsidR="004A3F06" w:rsidRPr="00AB7EED" w:rsidRDefault="004A3F06" w:rsidP="000B5DA4">
            <w:pPr>
              <w:ind w:left="32"/>
            </w:pPr>
          </w:p>
        </w:tc>
      </w:tr>
      <w:tr w:rsidR="004A3F06" w:rsidRPr="00AB7EED" w14:paraId="7033DB48" w14:textId="77777777" w:rsidTr="00254FBA">
        <w:tc>
          <w:tcPr>
            <w:tcW w:w="407" w:type="dxa"/>
            <w:shd w:val="clear" w:color="auto" w:fill="EEECE1" w:themeFill="background2"/>
          </w:tcPr>
          <w:p w14:paraId="6634F3FB" w14:textId="6DE9BA41" w:rsidR="004A3F06" w:rsidRPr="00AB7EED" w:rsidRDefault="004A3F06" w:rsidP="000B5DA4">
            <w:r>
              <w:t>D</w:t>
            </w:r>
          </w:p>
        </w:tc>
        <w:tc>
          <w:tcPr>
            <w:tcW w:w="11093" w:type="dxa"/>
            <w:shd w:val="clear" w:color="auto" w:fill="EEECE1" w:themeFill="background2"/>
          </w:tcPr>
          <w:p w14:paraId="20540358" w14:textId="16E7DAF7" w:rsidR="004A3F06" w:rsidRDefault="004A3F06" w:rsidP="004A3F06">
            <w:pPr>
              <w:rPr>
                <w:rFonts w:eastAsia="Times New Roman" w:cs="Arial"/>
              </w:rPr>
            </w:pPr>
            <w:r w:rsidRPr="003D115A">
              <w:rPr>
                <w:rFonts w:eastAsia="Times New Roman" w:cs="Arial"/>
              </w:rPr>
              <w:t xml:space="preserve">For each category below, please state the time needed by your firm to accept or deny an interpreter request </w:t>
            </w:r>
            <w:r w:rsidRPr="003D115A">
              <w:t>received during standard</w:t>
            </w:r>
            <w:r>
              <w:t xml:space="preserve"> business hours</w:t>
            </w:r>
            <w:r w:rsidRPr="003D115A">
              <w:t xml:space="preserve"> (Monday – Friday; 8:00am -5:00pm Pacific Time, not including holidays)</w:t>
            </w:r>
          </w:p>
        </w:tc>
        <w:tc>
          <w:tcPr>
            <w:tcW w:w="2065" w:type="dxa"/>
          </w:tcPr>
          <w:p w14:paraId="5210F92C" w14:textId="260BD8F8" w:rsidR="004A3F06" w:rsidRPr="004A3F06" w:rsidRDefault="004A3F06" w:rsidP="004A3F06">
            <w:pPr>
              <w:ind w:left="32"/>
              <w:jc w:val="center"/>
              <w:rPr>
                <w:b/>
                <w:bCs/>
              </w:rPr>
            </w:pPr>
            <w:r w:rsidRPr="004A3F06">
              <w:rPr>
                <w:b/>
                <w:bCs/>
              </w:rPr>
              <w:t>N</w:t>
            </w:r>
            <w:r w:rsidR="006D39C8">
              <w:rPr>
                <w:b/>
                <w:bCs/>
              </w:rPr>
              <w:t>ot Scored</w:t>
            </w:r>
          </w:p>
        </w:tc>
      </w:tr>
      <w:tr w:rsidR="004A3F06" w:rsidRPr="00AB7EED" w14:paraId="43D15AC1" w14:textId="77777777" w:rsidTr="00930CCB">
        <w:tc>
          <w:tcPr>
            <w:tcW w:w="407" w:type="dxa"/>
          </w:tcPr>
          <w:p w14:paraId="1070523E" w14:textId="77777777" w:rsidR="004A3F06" w:rsidRPr="00AB7EED" w:rsidRDefault="004A3F06" w:rsidP="000B5DA4"/>
        </w:tc>
        <w:tc>
          <w:tcPr>
            <w:tcW w:w="11093" w:type="dxa"/>
          </w:tcPr>
          <w:p w14:paraId="04E7136B" w14:textId="77777777" w:rsidR="004A3F06" w:rsidRDefault="004A3F06" w:rsidP="004A3F06">
            <w:r w:rsidRPr="00AB7EED">
              <w:t xml:space="preserve">ANSWER: </w:t>
            </w:r>
          </w:p>
          <w:p w14:paraId="2FE09124" w14:textId="77777777" w:rsidR="004A3F06" w:rsidRDefault="004A3F06" w:rsidP="004A3F06">
            <w:pPr>
              <w:spacing w:after="60"/>
              <w:ind w:left="1440"/>
              <w:rPr>
                <w:rFonts w:eastAsia="Times New Roman" w:cs="Arial"/>
              </w:rPr>
            </w:pPr>
            <w:r w:rsidRPr="00154179">
              <w:rPr>
                <w:rFonts w:eastAsia="Times New Roman" w:cs="Arial"/>
                <w:b/>
                <w:bCs/>
                <w:u w:val="single"/>
              </w:rPr>
              <w:t>Standard Business Hours</w:t>
            </w:r>
          </w:p>
          <w:p w14:paraId="552CDE6E" w14:textId="77777777" w:rsidR="004A3F06" w:rsidRDefault="004A3F06" w:rsidP="004A3F06">
            <w:pPr>
              <w:spacing w:after="60"/>
              <w:ind w:left="1440"/>
              <w:rPr>
                <w:rFonts w:eastAsia="Times New Roman" w:cs="Arial"/>
              </w:rPr>
            </w:pPr>
            <w:r>
              <w:rPr>
                <w:rFonts w:eastAsia="Times New Roman" w:cs="Arial"/>
              </w:rPr>
              <w:t xml:space="preserve">Less than 12-hour notices: </w:t>
            </w:r>
          </w:p>
          <w:p w14:paraId="355DFF53" w14:textId="77777777" w:rsidR="004A3F06" w:rsidRDefault="004A3F06" w:rsidP="004A3F06">
            <w:pPr>
              <w:spacing w:after="60"/>
              <w:ind w:left="1440"/>
              <w:rPr>
                <w:rFonts w:eastAsia="Times New Roman" w:cs="Arial"/>
              </w:rPr>
            </w:pPr>
            <w:r>
              <w:rPr>
                <w:rFonts w:eastAsia="Times New Roman" w:cs="Arial"/>
              </w:rPr>
              <w:t xml:space="preserve">12–24-hour notice: </w:t>
            </w:r>
          </w:p>
          <w:p w14:paraId="7218D310" w14:textId="77777777" w:rsidR="004A3F06" w:rsidRDefault="004A3F06" w:rsidP="004A3F06">
            <w:pPr>
              <w:spacing w:after="60"/>
              <w:ind w:left="1440"/>
              <w:rPr>
                <w:rFonts w:eastAsia="Times New Roman" w:cs="Arial"/>
              </w:rPr>
            </w:pPr>
            <w:r>
              <w:rPr>
                <w:rFonts w:eastAsia="Times New Roman" w:cs="Arial"/>
              </w:rPr>
              <w:t xml:space="preserve">24-48-hour notice: </w:t>
            </w:r>
          </w:p>
          <w:p w14:paraId="3D660AB1" w14:textId="77777777" w:rsidR="004A3F06" w:rsidRDefault="004A3F06" w:rsidP="004A3F06">
            <w:pPr>
              <w:spacing w:after="60"/>
              <w:ind w:left="1440"/>
              <w:rPr>
                <w:rFonts w:eastAsia="Times New Roman" w:cs="Arial"/>
              </w:rPr>
            </w:pPr>
            <w:r>
              <w:rPr>
                <w:rFonts w:eastAsia="Times New Roman" w:cs="Arial"/>
              </w:rPr>
              <w:t xml:space="preserve">48-72-hour notice: </w:t>
            </w:r>
          </w:p>
          <w:p w14:paraId="0EB50823" w14:textId="77777777" w:rsidR="004A3F06" w:rsidRDefault="004A3F06" w:rsidP="004A3F06">
            <w:pPr>
              <w:spacing w:after="60"/>
              <w:ind w:left="1440"/>
              <w:rPr>
                <w:rFonts w:eastAsia="Times New Roman" w:cs="Arial"/>
              </w:rPr>
            </w:pPr>
            <w:r>
              <w:rPr>
                <w:rFonts w:eastAsia="Times New Roman" w:cs="Arial"/>
              </w:rPr>
              <w:t xml:space="preserve">72–120-hour notice:  </w:t>
            </w:r>
          </w:p>
          <w:p w14:paraId="3B86567F" w14:textId="130AE14D" w:rsidR="004A3F06" w:rsidRDefault="004A3F06" w:rsidP="004A3F06">
            <w:pPr>
              <w:ind w:left="1374"/>
              <w:rPr>
                <w:rFonts w:eastAsia="Times New Roman" w:cs="Arial"/>
              </w:rPr>
            </w:pPr>
            <w:r>
              <w:rPr>
                <w:rFonts w:eastAsia="Times New Roman" w:cs="Arial"/>
              </w:rPr>
              <w:t xml:space="preserve"> 120 hours’ + notice:</w:t>
            </w:r>
          </w:p>
        </w:tc>
        <w:tc>
          <w:tcPr>
            <w:tcW w:w="2065" w:type="dxa"/>
          </w:tcPr>
          <w:p w14:paraId="2BB11723" w14:textId="77777777" w:rsidR="004A3F06" w:rsidRPr="00AB7EED" w:rsidRDefault="004A3F06" w:rsidP="000B5DA4">
            <w:pPr>
              <w:ind w:left="32"/>
            </w:pPr>
          </w:p>
        </w:tc>
      </w:tr>
    </w:tbl>
    <w:p w14:paraId="7568CE4D" w14:textId="77777777" w:rsidR="009921C9" w:rsidRDefault="009921C9"/>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t>7</w:t>
            </w:r>
          </w:p>
        </w:tc>
        <w:tc>
          <w:tcPr>
            <w:tcW w:w="11095" w:type="dxa"/>
            <w:shd w:val="clear" w:color="auto" w:fill="8DB3E2" w:themeFill="text2" w:themeFillTint="66"/>
          </w:tcPr>
          <w:p w14:paraId="2D9F4DD9" w14:textId="359B3DD5" w:rsidR="006E4770" w:rsidRPr="00C443D8" w:rsidRDefault="006E4770" w:rsidP="009244BE">
            <w:pPr>
              <w:rPr>
                <w:b/>
              </w:rPr>
            </w:pPr>
            <w:r>
              <w:rPr>
                <w:b/>
              </w:rPr>
              <w:t xml:space="preserve">BIDDER’S PROPOSED PRICING (QUOTATION OR COST RESPONSE) </w:t>
            </w:r>
          </w:p>
        </w:tc>
        <w:tc>
          <w:tcPr>
            <w:tcW w:w="2069" w:type="dxa"/>
            <w:shd w:val="clear" w:color="auto" w:fill="auto"/>
          </w:tcPr>
          <w:p w14:paraId="537A5100" w14:textId="3A2BC209" w:rsidR="006E4770" w:rsidRPr="006C3B87" w:rsidRDefault="006E4770" w:rsidP="009244BE">
            <w:r w:rsidRPr="006C3B87">
              <w:t>MAXIMUM TOTAL POINTS</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17912EEB" w:rsidR="006E4770" w:rsidRDefault="006E4770" w:rsidP="009244BE">
            <w:r w:rsidRPr="00C443D8">
              <w:t>Please</w:t>
            </w:r>
            <w:r w:rsidR="00E55C27">
              <w:t xml:space="preserve"> provide the </w:t>
            </w:r>
            <w:r w:rsidR="0053180F">
              <w:t>booking fees</w:t>
            </w:r>
            <w:r w:rsidR="00E55C27">
              <w:t xml:space="preserve"> your firm will charge for services rendered and the s</w:t>
            </w:r>
            <w:r w:rsidR="004A3F06">
              <w:t>ervice category</w:t>
            </w:r>
            <w:r w:rsidR="00E55C27">
              <w:t xml:space="preserve"> corresponding to those charges.</w:t>
            </w:r>
            <w:r w:rsidR="00123C48">
              <w:t xml:space="preserve"> </w:t>
            </w:r>
            <w:r w:rsidR="0053180F">
              <w:t xml:space="preserve">  </w:t>
            </w:r>
          </w:p>
        </w:tc>
        <w:tc>
          <w:tcPr>
            <w:tcW w:w="2069" w:type="dxa"/>
          </w:tcPr>
          <w:p w14:paraId="1E113648" w14:textId="716DA783" w:rsidR="006E4770" w:rsidRPr="00E277DA" w:rsidRDefault="0053180F" w:rsidP="00A31A13">
            <w:pPr>
              <w:jc w:val="center"/>
              <w:rPr>
                <w:b/>
                <w:bCs/>
              </w:rPr>
            </w:pPr>
            <w:r w:rsidRPr="00E277DA">
              <w:rPr>
                <w:b/>
                <w:bCs/>
              </w:rPr>
              <w:t>20</w:t>
            </w:r>
          </w:p>
        </w:tc>
      </w:tr>
      <w:tr w:rsidR="006E4770" w14:paraId="33C3DDEB" w14:textId="77777777" w:rsidTr="006E4770">
        <w:tc>
          <w:tcPr>
            <w:tcW w:w="401" w:type="dxa"/>
          </w:tcPr>
          <w:p w14:paraId="0C268A4D" w14:textId="77777777" w:rsidR="006E4770" w:rsidRDefault="006E4770" w:rsidP="009244BE"/>
        </w:tc>
        <w:tc>
          <w:tcPr>
            <w:tcW w:w="11095" w:type="dxa"/>
          </w:tcPr>
          <w:p w14:paraId="3D94545C" w14:textId="253A1019" w:rsidR="006E4770" w:rsidRDefault="006E4770" w:rsidP="009244BE">
            <w:r w:rsidRPr="00C443D8">
              <w:t>ANSWE</w:t>
            </w:r>
            <w:r w:rsidR="00E55C27">
              <w:t>R</w:t>
            </w:r>
            <w:r w:rsidRPr="00C443D8">
              <w:t xml:space="preserve">: </w:t>
            </w:r>
          </w:p>
          <w:p w14:paraId="4B7FAE82" w14:textId="77777777" w:rsidR="00362CB3" w:rsidRDefault="00362CB3" w:rsidP="009244BE"/>
          <w:p w14:paraId="7E752396" w14:textId="77777777" w:rsidR="006E4770" w:rsidRPr="00C443D8" w:rsidRDefault="006E4770" w:rsidP="009244BE"/>
          <w:p w14:paraId="6EE32D59" w14:textId="7AB8916F" w:rsidR="006E4770" w:rsidRPr="006B2935" w:rsidRDefault="006E4770" w:rsidP="009244BE">
            <w:pPr>
              <w:rPr>
                <w:b/>
                <w:bCs/>
              </w:rPr>
            </w:pPr>
          </w:p>
        </w:tc>
        <w:tc>
          <w:tcPr>
            <w:tcW w:w="2069" w:type="dxa"/>
          </w:tcPr>
          <w:p w14:paraId="1C4F92EA" w14:textId="4AD2F482" w:rsidR="006E4770" w:rsidRPr="00E277DA" w:rsidRDefault="006E4770" w:rsidP="00E55C27">
            <w:pPr>
              <w:jc w:val="center"/>
              <w:rPr>
                <w:b/>
                <w:bCs/>
              </w:rPr>
            </w:pPr>
          </w:p>
        </w:tc>
      </w:tr>
      <w:tr w:rsidR="006E4770" w14:paraId="2E33F3D1" w14:textId="77777777" w:rsidTr="000941DD">
        <w:trPr>
          <w:trHeight w:val="449"/>
        </w:trPr>
        <w:tc>
          <w:tcPr>
            <w:tcW w:w="401" w:type="dxa"/>
            <w:shd w:val="clear" w:color="auto" w:fill="EEECE1" w:themeFill="background2"/>
          </w:tcPr>
          <w:p w14:paraId="7C256213" w14:textId="3FEB2683" w:rsidR="006E4770" w:rsidRDefault="004A3F06" w:rsidP="009244BE">
            <w:r>
              <w:t>B</w:t>
            </w:r>
          </w:p>
        </w:tc>
        <w:tc>
          <w:tcPr>
            <w:tcW w:w="11095" w:type="dxa"/>
            <w:shd w:val="clear" w:color="auto" w:fill="EEECE1" w:themeFill="background2"/>
          </w:tcPr>
          <w:p w14:paraId="41306DB6" w14:textId="2425CDDF" w:rsidR="000877BF" w:rsidRDefault="000877BF" w:rsidP="009244BE">
            <w:r w:rsidRPr="000877BF">
              <w:t>Please fully describe any assumptions Bidder has made that affect its proposed total charges, if those assumptions are not explicitly addressed in Attachment A, Sample Contract.</w:t>
            </w:r>
          </w:p>
        </w:tc>
        <w:tc>
          <w:tcPr>
            <w:tcW w:w="2069" w:type="dxa"/>
          </w:tcPr>
          <w:p w14:paraId="79EDADDD" w14:textId="51506AA4" w:rsidR="006E4770" w:rsidRPr="00E277DA" w:rsidRDefault="00BC3E20" w:rsidP="00BC3E20">
            <w:pPr>
              <w:jc w:val="center"/>
              <w:rPr>
                <w:b/>
                <w:bCs/>
              </w:rPr>
            </w:pPr>
            <w:r w:rsidRPr="00E277DA">
              <w:rPr>
                <w:b/>
                <w:bCs/>
              </w:rPr>
              <w:t>Not Scored</w:t>
            </w:r>
          </w:p>
        </w:tc>
      </w:tr>
      <w:tr w:rsidR="004A3F06" w14:paraId="0B20E140" w14:textId="77777777" w:rsidTr="004A3F06">
        <w:trPr>
          <w:trHeight w:val="449"/>
        </w:trPr>
        <w:tc>
          <w:tcPr>
            <w:tcW w:w="401" w:type="dxa"/>
            <w:shd w:val="clear" w:color="auto" w:fill="auto"/>
          </w:tcPr>
          <w:p w14:paraId="0316F8C3" w14:textId="77777777" w:rsidR="004A3F06" w:rsidRDefault="004A3F06" w:rsidP="009244BE"/>
        </w:tc>
        <w:tc>
          <w:tcPr>
            <w:tcW w:w="11095" w:type="dxa"/>
            <w:shd w:val="clear" w:color="auto" w:fill="auto"/>
          </w:tcPr>
          <w:p w14:paraId="23520D62" w14:textId="1AB6548D" w:rsidR="004A3F06" w:rsidRPr="000877BF" w:rsidRDefault="004A3F06" w:rsidP="009244BE">
            <w:r>
              <w:t xml:space="preserve">ANSWER: </w:t>
            </w:r>
          </w:p>
        </w:tc>
        <w:tc>
          <w:tcPr>
            <w:tcW w:w="2069" w:type="dxa"/>
          </w:tcPr>
          <w:p w14:paraId="1DD83974" w14:textId="77777777" w:rsidR="004A3F06" w:rsidRPr="00E277DA" w:rsidRDefault="004A3F06" w:rsidP="00BC3E20">
            <w:pPr>
              <w:jc w:val="center"/>
              <w:rPr>
                <w:b/>
                <w:bCs/>
              </w:rPr>
            </w:pPr>
          </w:p>
        </w:tc>
      </w:tr>
    </w:tbl>
    <w:p w14:paraId="164A5001" w14:textId="77777777" w:rsidR="00BC3E20" w:rsidRDefault="00BC3E20"/>
    <w:sectPr w:rsidR="00BC3E2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79AE1" w14:textId="77777777" w:rsidR="00956F84" w:rsidRDefault="00956F84" w:rsidP="00397BB7">
      <w:pPr>
        <w:spacing w:after="0" w:line="240" w:lineRule="auto"/>
      </w:pPr>
      <w:r>
        <w:separator/>
      </w:r>
    </w:p>
  </w:endnote>
  <w:endnote w:type="continuationSeparator" w:id="0">
    <w:p w14:paraId="0C800456" w14:textId="77777777" w:rsidR="00956F84" w:rsidRDefault="00956F84"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09EF1EAE" w:rsidR="00EA3372" w:rsidRDefault="003E6453" w:rsidP="00A45DBD">
        <w:pPr>
          <w:pStyle w:val="Footer"/>
        </w:pPr>
        <w:r>
          <w:t>Attachment D</w:t>
        </w:r>
        <w:r w:rsidR="000F5A57">
          <w:t xml:space="preserve"> RFQQ #2334-834</w:t>
        </w:r>
        <w:r w:rsidR="00FF3E26">
          <w:t xml:space="preserve">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ABDD7" w14:textId="77777777" w:rsidR="00956F84" w:rsidRDefault="00956F84" w:rsidP="00397BB7">
      <w:pPr>
        <w:spacing w:after="0" w:line="240" w:lineRule="auto"/>
      </w:pPr>
      <w:r>
        <w:separator/>
      </w:r>
    </w:p>
  </w:footnote>
  <w:footnote w:type="continuationSeparator" w:id="0">
    <w:p w14:paraId="2F8C8DB9" w14:textId="77777777" w:rsidR="00956F84" w:rsidRDefault="00956F84"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0E9D88EA" w:rsidR="00397BB7" w:rsidRDefault="007C1463" w:rsidP="00397BB7">
    <w:pPr>
      <w:pStyle w:val="Header"/>
      <w:ind w:right="-180"/>
    </w:pPr>
    <w:r w:rsidRPr="007C1463">
      <w:t>Competitive Solicitation RF</w:t>
    </w:r>
    <w:r w:rsidR="0007052E" w:rsidRPr="0007052E">
      <w:t>QQ</w:t>
    </w:r>
    <w:r w:rsidRPr="007C1463">
      <w:t xml:space="preserve"> </w:t>
    </w:r>
    <w:r w:rsidR="0007052E">
      <w:t>2334-834</w:t>
    </w:r>
    <w:r w:rsidR="00397BB7">
      <w:tab/>
    </w:r>
    <w:r>
      <w:tab/>
    </w:r>
    <w:r w:rsidR="00397BB7">
      <w:tab/>
      <w:t>Attachment D, Bidder Response Form</w:t>
    </w:r>
  </w:p>
  <w:p w14:paraId="59CA398F" w14:textId="5EF24F58" w:rsidR="00EA3372" w:rsidRDefault="00EA3372" w:rsidP="00EA3372">
    <w:pPr>
      <w:pStyle w:val="Header"/>
      <w:ind w:right="-180"/>
    </w:pPr>
    <w:r>
      <w:t>Bidder Name _____________________</w:t>
    </w:r>
    <w:r w:rsidR="00567559">
      <w:t xml:space="preserve"> </w:t>
    </w:r>
    <w:r w:rsidR="00567559">
      <w:tab/>
    </w:r>
    <w:r w:rsidR="00567559">
      <w:tab/>
    </w:r>
    <w:r w:rsidR="00567559">
      <w:tab/>
      <w:t>(Revised March 20, 2024)</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F51F2"/>
    <w:multiLevelType w:val="hybridMultilevel"/>
    <w:tmpl w:val="E5D0EFC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 w:numId="9" w16cid:durableId="2212564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15EE4"/>
    <w:rsid w:val="00027083"/>
    <w:rsid w:val="00036D7E"/>
    <w:rsid w:val="0004335D"/>
    <w:rsid w:val="00046784"/>
    <w:rsid w:val="00070084"/>
    <w:rsid w:val="0007052E"/>
    <w:rsid w:val="000877BF"/>
    <w:rsid w:val="000941DD"/>
    <w:rsid w:val="000D3CD8"/>
    <w:rsid w:val="000D6353"/>
    <w:rsid w:val="000F4359"/>
    <w:rsid w:val="000F5A57"/>
    <w:rsid w:val="000F5CD8"/>
    <w:rsid w:val="00105C16"/>
    <w:rsid w:val="001120DF"/>
    <w:rsid w:val="00113365"/>
    <w:rsid w:val="00123C48"/>
    <w:rsid w:val="00135545"/>
    <w:rsid w:val="001421AE"/>
    <w:rsid w:val="00153DD8"/>
    <w:rsid w:val="00154179"/>
    <w:rsid w:val="0016057B"/>
    <w:rsid w:val="00164AA4"/>
    <w:rsid w:val="0018295F"/>
    <w:rsid w:val="00184032"/>
    <w:rsid w:val="001876EE"/>
    <w:rsid w:val="00187D01"/>
    <w:rsid w:val="001922DE"/>
    <w:rsid w:val="001944C3"/>
    <w:rsid w:val="001A70AD"/>
    <w:rsid w:val="001B0126"/>
    <w:rsid w:val="001C23DF"/>
    <w:rsid w:val="001D7884"/>
    <w:rsid w:val="001E7EEF"/>
    <w:rsid w:val="00207FB0"/>
    <w:rsid w:val="00210BDF"/>
    <w:rsid w:val="00212498"/>
    <w:rsid w:val="00221936"/>
    <w:rsid w:val="00231ECE"/>
    <w:rsid w:val="002440C7"/>
    <w:rsid w:val="00273FDA"/>
    <w:rsid w:val="00281346"/>
    <w:rsid w:val="002F63B8"/>
    <w:rsid w:val="00311063"/>
    <w:rsid w:val="00314880"/>
    <w:rsid w:val="003152E5"/>
    <w:rsid w:val="0031558F"/>
    <w:rsid w:val="00324DFB"/>
    <w:rsid w:val="0033505C"/>
    <w:rsid w:val="00347968"/>
    <w:rsid w:val="00350C04"/>
    <w:rsid w:val="00362CB3"/>
    <w:rsid w:val="0037189A"/>
    <w:rsid w:val="00376011"/>
    <w:rsid w:val="003761CD"/>
    <w:rsid w:val="0037693B"/>
    <w:rsid w:val="003913E8"/>
    <w:rsid w:val="00397BB7"/>
    <w:rsid w:val="003A51AA"/>
    <w:rsid w:val="003B5B6A"/>
    <w:rsid w:val="003D115A"/>
    <w:rsid w:val="003E06DC"/>
    <w:rsid w:val="003E6453"/>
    <w:rsid w:val="00401870"/>
    <w:rsid w:val="00424A97"/>
    <w:rsid w:val="00454C27"/>
    <w:rsid w:val="00471F36"/>
    <w:rsid w:val="00477F54"/>
    <w:rsid w:val="004961A3"/>
    <w:rsid w:val="004A3863"/>
    <w:rsid w:val="004A3F06"/>
    <w:rsid w:val="004B6ED5"/>
    <w:rsid w:val="004C71E8"/>
    <w:rsid w:val="004E1304"/>
    <w:rsid w:val="004E581C"/>
    <w:rsid w:val="0050502F"/>
    <w:rsid w:val="00513BFB"/>
    <w:rsid w:val="00515021"/>
    <w:rsid w:val="00524168"/>
    <w:rsid w:val="0053180F"/>
    <w:rsid w:val="00536D4F"/>
    <w:rsid w:val="0053736E"/>
    <w:rsid w:val="00537569"/>
    <w:rsid w:val="005506FF"/>
    <w:rsid w:val="00567559"/>
    <w:rsid w:val="00590E57"/>
    <w:rsid w:val="00591BCC"/>
    <w:rsid w:val="005B1DCF"/>
    <w:rsid w:val="005D3827"/>
    <w:rsid w:val="005D7351"/>
    <w:rsid w:val="005F276B"/>
    <w:rsid w:val="005F378C"/>
    <w:rsid w:val="005F4E16"/>
    <w:rsid w:val="0060693C"/>
    <w:rsid w:val="00620FE8"/>
    <w:rsid w:val="00625289"/>
    <w:rsid w:val="0063637E"/>
    <w:rsid w:val="006520E8"/>
    <w:rsid w:val="00662416"/>
    <w:rsid w:val="006873E2"/>
    <w:rsid w:val="006921F1"/>
    <w:rsid w:val="006A21C1"/>
    <w:rsid w:val="006B2935"/>
    <w:rsid w:val="006C3B87"/>
    <w:rsid w:val="006C4021"/>
    <w:rsid w:val="006D39C8"/>
    <w:rsid w:val="006D6E21"/>
    <w:rsid w:val="006E4770"/>
    <w:rsid w:val="0070207F"/>
    <w:rsid w:val="00716D4A"/>
    <w:rsid w:val="00726826"/>
    <w:rsid w:val="00742E28"/>
    <w:rsid w:val="00763442"/>
    <w:rsid w:val="007659FA"/>
    <w:rsid w:val="007664C3"/>
    <w:rsid w:val="00780488"/>
    <w:rsid w:val="007936CB"/>
    <w:rsid w:val="0079631E"/>
    <w:rsid w:val="007B45C0"/>
    <w:rsid w:val="007C1463"/>
    <w:rsid w:val="007C73CF"/>
    <w:rsid w:val="008020D7"/>
    <w:rsid w:val="008105A0"/>
    <w:rsid w:val="008229D4"/>
    <w:rsid w:val="00834D40"/>
    <w:rsid w:val="00857A42"/>
    <w:rsid w:val="00857B8D"/>
    <w:rsid w:val="00860B07"/>
    <w:rsid w:val="00860D0A"/>
    <w:rsid w:val="0088269F"/>
    <w:rsid w:val="00894F7D"/>
    <w:rsid w:val="00895DF4"/>
    <w:rsid w:val="008A4B60"/>
    <w:rsid w:val="008C4A96"/>
    <w:rsid w:val="008D70A2"/>
    <w:rsid w:val="00901844"/>
    <w:rsid w:val="0090454E"/>
    <w:rsid w:val="0090638B"/>
    <w:rsid w:val="009163E9"/>
    <w:rsid w:val="009202FE"/>
    <w:rsid w:val="00920605"/>
    <w:rsid w:val="00941E4A"/>
    <w:rsid w:val="00956F84"/>
    <w:rsid w:val="00966B6C"/>
    <w:rsid w:val="00975BA5"/>
    <w:rsid w:val="00991AB6"/>
    <w:rsid w:val="009921C9"/>
    <w:rsid w:val="009B1C8B"/>
    <w:rsid w:val="00A02D00"/>
    <w:rsid w:val="00A048F6"/>
    <w:rsid w:val="00A10DA9"/>
    <w:rsid w:val="00A24706"/>
    <w:rsid w:val="00A31A13"/>
    <w:rsid w:val="00A32021"/>
    <w:rsid w:val="00A34A3C"/>
    <w:rsid w:val="00A36656"/>
    <w:rsid w:val="00A36871"/>
    <w:rsid w:val="00A4078C"/>
    <w:rsid w:val="00A40FA0"/>
    <w:rsid w:val="00A45DBD"/>
    <w:rsid w:val="00A57615"/>
    <w:rsid w:val="00A7719A"/>
    <w:rsid w:val="00A86E56"/>
    <w:rsid w:val="00AB0BD6"/>
    <w:rsid w:val="00AB3372"/>
    <w:rsid w:val="00AB7EED"/>
    <w:rsid w:val="00AF4169"/>
    <w:rsid w:val="00B00802"/>
    <w:rsid w:val="00B170FB"/>
    <w:rsid w:val="00B2474A"/>
    <w:rsid w:val="00B24EEB"/>
    <w:rsid w:val="00B3421E"/>
    <w:rsid w:val="00B44308"/>
    <w:rsid w:val="00B55F7F"/>
    <w:rsid w:val="00B579E9"/>
    <w:rsid w:val="00B61DE6"/>
    <w:rsid w:val="00B67A04"/>
    <w:rsid w:val="00B707CA"/>
    <w:rsid w:val="00B90EEC"/>
    <w:rsid w:val="00B91187"/>
    <w:rsid w:val="00BC3E20"/>
    <w:rsid w:val="00BD4C57"/>
    <w:rsid w:val="00BD74F4"/>
    <w:rsid w:val="00BE370B"/>
    <w:rsid w:val="00BF1A8D"/>
    <w:rsid w:val="00BF2D19"/>
    <w:rsid w:val="00BF6859"/>
    <w:rsid w:val="00C0592B"/>
    <w:rsid w:val="00C238AD"/>
    <w:rsid w:val="00C31B9F"/>
    <w:rsid w:val="00C33714"/>
    <w:rsid w:val="00C43344"/>
    <w:rsid w:val="00C443D8"/>
    <w:rsid w:val="00C66925"/>
    <w:rsid w:val="00C67C70"/>
    <w:rsid w:val="00C977A3"/>
    <w:rsid w:val="00CA1295"/>
    <w:rsid w:val="00CA5AB4"/>
    <w:rsid w:val="00CA6973"/>
    <w:rsid w:val="00CC463D"/>
    <w:rsid w:val="00CD6424"/>
    <w:rsid w:val="00D04845"/>
    <w:rsid w:val="00D220C5"/>
    <w:rsid w:val="00D32556"/>
    <w:rsid w:val="00D359A5"/>
    <w:rsid w:val="00D4250C"/>
    <w:rsid w:val="00D62064"/>
    <w:rsid w:val="00D835F8"/>
    <w:rsid w:val="00DD2230"/>
    <w:rsid w:val="00DF1FC2"/>
    <w:rsid w:val="00E007A6"/>
    <w:rsid w:val="00E277DA"/>
    <w:rsid w:val="00E3321F"/>
    <w:rsid w:val="00E335FE"/>
    <w:rsid w:val="00E35DE0"/>
    <w:rsid w:val="00E4037C"/>
    <w:rsid w:val="00E45B12"/>
    <w:rsid w:val="00E5354C"/>
    <w:rsid w:val="00E55C27"/>
    <w:rsid w:val="00E770F4"/>
    <w:rsid w:val="00E828CE"/>
    <w:rsid w:val="00E84292"/>
    <w:rsid w:val="00E86676"/>
    <w:rsid w:val="00EA3372"/>
    <w:rsid w:val="00EA4FD6"/>
    <w:rsid w:val="00EB38D7"/>
    <w:rsid w:val="00ED369F"/>
    <w:rsid w:val="00F13053"/>
    <w:rsid w:val="00F27BD3"/>
    <w:rsid w:val="00F461C0"/>
    <w:rsid w:val="00F605DD"/>
    <w:rsid w:val="00F6712E"/>
    <w:rsid w:val="00F77273"/>
    <w:rsid w:val="00F8789D"/>
    <w:rsid w:val="00F95B02"/>
    <w:rsid w:val="00FB2B1F"/>
    <w:rsid w:val="00FD77B0"/>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19A"/>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table" w:customStyle="1" w:styleId="TableGrid3">
    <w:name w:val="Table Grid3"/>
    <w:basedOn w:val="TableNormal"/>
    <w:next w:val="TableGrid"/>
    <w:uiPriority w:val="39"/>
    <w:rsid w:val="00BC3E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C3E20"/>
    <w:pPr>
      <w:widowControl w:val="0"/>
      <w:autoSpaceDE w:val="0"/>
      <w:autoSpaceDN w:val="0"/>
      <w:spacing w:after="0" w:line="240" w:lineRule="auto"/>
    </w:pPr>
    <w:rPr>
      <w:rFonts w:ascii="Calibri" w:eastAsia="Calibri" w:hAnsi="Calibri" w:cs="Calibri"/>
    </w:rPr>
  </w:style>
  <w:style w:type="table" w:customStyle="1" w:styleId="TableGrid4">
    <w:name w:val="Table Grid4"/>
    <w:basedOn w:val="TableNormal"/>
    <w:next w:val="TableGrid"/>
    <w:uiPriority w:val="39"/>
    <w:rsid w:val="00BC3E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C3E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3D11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9</Pages>
  <Words>2226</Words>
  <Characters>1269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Clark, Caleb (DSHS/FFA)</cp:lastModifiedBy>
  <cp:revision>36</cp:revision>
  <cp:lastPrinted>2015-09-05T01:00:00Z</cp:lastPrinted>
  <dcterms:created xsi:type="dcterms:W3CDTF">2023-10-05T19:22:00Z</dcterms:created>
  <dcterms:modified xsi:type="dcterms:W3CDTF">2024-03-2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